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93914" w14:textId="6429A63D" w:rsidR="00DE34A3" w:rsidRPr="00534668" w:rsidRDefault="0034069F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СИЛЛАБУС</w:t>
      </w:r>
    </w:p>
    <w:p w14:paraId="7C5F5A8D" w14:textId="66093176" w:rsidR="00DE34A3" w:rsidRPr="00CB43FC" w:rsidRDefault="00F3283E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34668">
        <w:rPr>
          <w:rFonts w:ascii="Times New Roman" w:hAnsi="Times New Roman" w:cs="Times New Roman"/>
          <w:b/>
          <w:sz w:val="20"/>
          <w:szCs w:val="20"/>
        </w:rPr>
        <w:t>Весенний</w:t>
      </w:r>
      <w:r w:rsidR="00B6019F" w:rsidRPr="00534668">
        <w:rPr>
          <w:rFonts w:ascii="Times New Roman" w:hAnsi="Times New Roman" w:cs="Times New Roman"/>
          <w:b/>
          <w:sz w:val="20"/>
          <w:szCs w:val="20"/>
        </w:rPr>
        <w:t xml:space="preserve"> семестр</w:t>
      </w:r>
      <w:r w:rsidR="00DE34A3" w:rsidRPr="0053466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F714CE" w:rsidRPr="00534668">
        <w:rPr>
          <w:rFonts w:ascii="Times New Roman" w:hAnsi="Times New Roman" w:cs="Times New Roman"/>
          <w:b/>
          <w:sz w:val="20"/>
          <w:szCs w:val="20"/>
        </w:rPr>
        <w:t>202</w:t>
      </w:r>
      <w:r w:rsidR="00F714CE">
        <w:rPr>
          <w:rFonts w:ascii="Times New Roman" w:hAnsi="Times New Roman" w:cs="Times New Roman"/>
          <w:b/>
          <w:sz w:val="20"/>
          <w:szCs w:val="20"/>
        </w:rPr>
        <w:t>4–2025</w:t>
      </w:r>
      <w:r w:rsidR="008F7CC4" w:rsidRPr="0053466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34069F">
        <w:rPr>
          <w:rFonts w:ascii="Times New Roman" w:hAnsi="Times New Roman" w:cs="Times New Roman"/>
          <w:b/>
          <w:sz w:val="20"/>
          <w:szCs w:val="20"/>
        </w:rPr>
        <w:t>уч. год</w:t>
      </w:r>
    </w:p>
    <w:p w14:paraId="7121CC74" w14:textId="4B60DC7D" w:rsidR="00DE34A3" w:rsidRPr="00534668" w:rsidRDefault="00B6019F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34668">
        <w:rPr>
          <w:rFonts w:ascii="Times New Roman" w:hAnsi="Times New Roman" w:cs="Times New Roman"/>
          <w:b/>
          <w:sz w:val="20"/>
          <w:szCs w:val="20"/>
        </w:rPr>
        <w:t>по образовательной программе</w:t>
      </w:r>
      <w:r w:rsidR="00DE34A3" w:rsidRPr="00CB43FC">
        <w:rPr>
          <w:rFonts w:ascii="Times New Roman" w:hAnsi="Times New Roman" w:cs="Times New Roman"/>
          <w:b/>
          <w:sz w:val="20"/>
          <w:szCs w:val="20"/>
          <w:lang w:val="kk-KZ"/>
        </w:rPr>
        <w:t xml:space="preserve"> «</w:t>
      </w:r>
      <w:r w:rsidR="00CB43FC" w:rsidRPr="00534668">
        <w:rPr>
          <w:rFonts w:ascii="Times New Roman" w:hAnsi="Times New Roman" w:cs="Times New Roman"/>
          <w:b/>
          <w:sz w:val="20"/>
          <w:szCs w:val="20"/>
        </w:rPr>
        <w:t>6</w:t>
      </w:r>
      <w:r w:rsidR="00CB43FC" w:rsidRPr="00CB43FC">
        <w:rPr>
          <w:rFonts w:ascii="Times New Roman" w:hAnsi="Times New Roman" w:cs="Times New Roman"/>
          <w:b/>
          <w:sz w:val="20"/>
          <w:szCs w:val="20"/>
          <w:lang w:val="en-US"/>
        </w:rPr>
        <w:t>B</w:t>
      </w:r>
      <w:r w:rsidR="00CB43FC" w:rsidRPr="00534668">
        <w:rPr>
          <w:rFonts w:ascii="Times New Roman" w:hAnsi="Times New Roman" w:cs="Times New Roman"/>
          <w:b/>
          <w:sz w:val="20"/>
          <w:szCs w:val="20"/>
        </w:rPr>
        <w:t>06102 - Информационные системы</w:t>
      </w:r>
      <w:r w:rsidR="00DE34A3" w:rsidRPr="00CB43FC">
        <w:rPr>
          <w:rFonts w:ascii="Times New Roman" w:hAnsi="Times New Roman" w:cs="Times New Roman"/>
          <w:b/>
          <w:sz w:val="20"/>
          <w:szCs w:val="20"/>
          <w:lang w:val="kk-KZ"/>
        </w:rPr>
        <w:t>»</w:t>
      </w:r>
    </w:p>
    <w:p w14:paraId="47FD260F" w14:textId="77777777" w:rsidR="00CB43FC" w:rsidRPr="00CB43FC" w:rsidRDefault="00CB43FC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kk-KZ"/>
        </w:rPr>
      </w:pPr>
    </w:p>
    <w:tbl>
      <w:tblPr>
        <w:tblStyle w:val="-1"/>
        <w:tblW w:w="9634" w:type="dxa"/>
        <w:tblLayout w:type="fixed"/>
        <w:tblLook w:val="04A0" w:firstRow="1" w:lastRow="0" w:firstColumn="1" w:lastColumn="0" w:noHBand="0" w:noVBand="1"/>
      </w:tblPr>
      <w:tblGrid>
        <w:gridCol w:w="1838"/>
        <w:gridCol w:w="1843"/>
        <w:gridCol w:w="1134"/>
        <w:gridCol w:w="992"/>
        <w:gridCol w:w="992"/>
        <w:gridCol w:w="824"/>
        <w:gridCol w:w="169"/>
        <w:gridCol w:w="708"/>
        <w:gridCol w:w="1134"/>
      </w:tblGrid>
      <w:tr w:rsidR="00DE34A3" w:rsidRPr="009030B7" w14:paraId="415DF8EE" w14:textId="77777777" w:rsidTr="003406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  <w:hideMark/>
          </w:tcPr>
          <w:p w14:paraId="38AD7A73" w14:textId="558ADAE0" w:rsidR="00DE34A3" w:rsidRPr="00A70018" w:rsidRDefault="00304B68" w:rsidP="00DE34A3">
            <w:pPr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proofErr w:type="spellStart"/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Код</w:t>
            </w:r>
            <w:proofErr w:type="spellEnd"/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дисциплины</w:t>
            </w:r>
            <w:proofErr w:type="spellEnd"/>
          </w:p>
        </w:tc>
        <w:tc>
          <w:tcPr>
            <w:tcW w:w="1843" w:type="dxa"/>
            <w:vMerge w:val="restart"/>
            <w:hideMark/>
          </w:tcPr>
          <w:p w14:paraId="723F4E70" w14:textId="4755CBA0" w:rsidR="00DE34A3" w:rsidRPr="00A70018" w:rsidRDefault="00B6019F" w:rsidP="00DE34A3">
            <w:pPr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proofErr w:type="spellStart"/>
            <w:r w:rsidRPr="00A70018">
              <w:rPr>
                <w:rStyle w:val="tlid-translation"/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Наименование</w:t>
            </w:r>
            <w:proofErr w:type="spellEnd"/>
            <w:r w:rsidRPr="00A70018">
              <w:rPr>
                <w:rStyle w:val="tlid-translation"/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70018">
              <w:rPr>
                <w:rStyle w:val="tlid-translation"/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дисциплины</w:t>
            </w:r>
            <w:proofErr w:type="spellEnd"/>
          </w:p>
        </w:tc>
        <w:tc>
          <w:tcPr>
            <w:tcW w:w="1134" w:type="dxa"/>
            <w:vMerge w:val="restart"/>
            <w:hideMark/>
          </w:tcPr>
          <w:p w14:paraId="004C6D54" w14:textId="5F02028B" w:rsidR="00304B68" w:rsidRPr="00534668" w:rsidRDefault="00534668" w:rsidP="00304B68">
            <w:pPr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Самостоятельная работа студента</w:t>
            </w:r>
          </w:p>
          <w:p w14:paraId="01B11587" w14:textId="13F0D1A9" w:rsidR="00DE34A3" w:rsidRPr="00A70018" w:rsidRDefault="00534668" w:rsidP="00304B68">
            <w:pPr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СРС</w:t>
            </w:r>
            <w:r w:rsidR="00304B68"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gridSpan w:val="4"/>
            <w:tcBorders>
              <w:bottom w:val="single" w:sz="4" w:space="0" w:color="auto"/>
            </w:tcBorders>
            <w:hideMark/>
          </w:tcPr>
          <w:p w14:paraId="019392D2" w14:textId="30987C75" w:rsidR="00DE34A3" w:rsidRPr="0034069F" w:rsidRDefault="0034069F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Кол-во кредитов</w:t>
            </w:r>
          </w:p>
        </w:tc>
        <w:tc>
          <w:tcPr>
            <w:tcW w:w="708" w:type="dxa"/>
            <w:vMerge w:val="restart"/>
            <w:hideMark/>
          </w:tcPr>
          <w:p w14:paraId="15742D4E" w14:textId="4D7EBCA9" w:rsidR="00DE34A3" w:rsidRPr="0034069F" w:rsidRDefault="0034069F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Кол-во кредитов</w:t>
            </w:r>
          </w:p>
        </w:tc>
        <w:tc>
          <w:tcPr>
            <w:tcW w:w="1134" w:type="dxa"/>
            <w:vMerge w:val="restart"/>
            <w:hideMark/>
          </w:tcPr>
          <w:p w14:paraId="24FAB77D" w14:textId="6EC3DFDA" w:rsidR="00DE34A3" w:rsidRPr="0034069F" w:rsidRDefault="0034069F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 w:rsidRPr="0034069F">
              <w:rPr>
                <w:rFonts w:ascii="Times New Roman" w:hAnsi="Times New Roman" w:cs="Times New Roman"/>
                <w:sz w:val="20"/>
                <w:szCs w:val="20"/>
              </w:rPr>
              <w:t>Самостоятельная работа студента под руководством преподавателя (СРСП)</w:t>
            </w:r>
          </w:p>
        </w:tc>
      </w:tr>
      <w:tr w:rsidR="00DE34A3" w:rsidRPr="006203A8" w14:paraId="692DF9C5" w14:textId="77777777" w:rsidTr="0034069F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  <w:hideMark/>
          </w:tcPr>
          <w:p w14:paraId="4D238931" w14:textId="77777777" w:rsidR="00DE34A3" w:rsidRPr="00534668" w:rsidRDefault="00DE34A3" w:rsidP="00DE34A3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843" w:type="dxa"/>
            <w:vMerge/>
            <w:hideMark/>
          </w:tcPr>
          <w:p w14:paraId="6753089F" w14:textId="77777777" w:rsidR="00DE34A3" w:rsidRPr="0053466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hideMark/>
          </w:tcPr>
          <w:p w14:paraId="777EA435" w14:textId="77777777" w:rsidR="00DE34A3" w:rsidRPr="0053466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hideMark/>
          </w:tcPr>
          <w:p w14:paraId="506E8D66" w14:textId="0C11708F" w:rsidR="00DE34A3" w:rsidRPr="00A70018" w:rsidRDefault="00304B68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екции</w:t>
            </w:r>
            <w:proofErr w:type="spellEnd"/>
            <w:r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="00534668"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hideMark/>
          </w:tcPr>
          <w:p w14:paraId="3C335D8B" w14:textId="7D8097CB" w:rsidR="00DE34A3" w:rsidRPr="0034069F" w:rsidRDefault="0034069F" w:rsidP="00DE34A3">
            <w:pPr>
              <w:autoSpaceDE w:val="0"/>
              <w:autoSpaceDN w:val="0"/>
              <w:adjustRightInd w:val="0"/>
              <w:spacing w:after="0" w:line="24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proofErr w:type="spellStart"/>
            <w:r w:rsidRPr="0034069F">
              <w:rPr>
                <w:rFonts w:ascii="Times New Roman" w:hAnsi="Times New Roman" w:cs="Times New Roman"/>
                <w:b/>
                <w:sz w:val="20"/>
                <w:szCs w:val="20"/>
              </w:rPr>
              <w:t>Практ</w:t>
            </w:r>
            <w:proofErr w:type="spellEnd"/>
            <w:r w:rsidRPr="0034069F">
              <w:rPr>
                <w:rFonts w:ascii="Times New Roman" w:hAnsi="Times New Roman" w:cs="Times New Roman"/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</w:tcBorders>
            <w:hideMark/>
          </w:tcPr>
          <w:p w14:paraId="19986F05" w14:textId="7C950D45" w:rsidR="00DE34A3" w:rsidRPr="00A70018" w:rsidRDefault="00534668" w:rsidP="00DE34A3">
            <w:pPr>
              <w:autoSpaceDE w:val="0"/>
              <w:autoSpaceDN w:val="0"/>
              <w:adjustRightInd w:val="0"/>
              <w:spacing w:after="0" w:line="240" w:lineRule="auto"/>
              <w:ind w:hanging="1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Лабораторная работа 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аб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708" w:type="dxa"/>
            <w:vMerge/>
            <w:hideMark/>
          </w:tcPr>
          <w:p w14:paraId="07E7DE46" w14:textId="77777777" w:rsidR="00DE34A3" w:rsidRPr="006203A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hideMark/>
          </w:tcPr>
          <w:p w14:paraId="6546D388" w14:textId="77777777" w:rsidR="00DE34A3" w:rsidRPr="006203A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E34A3" w:rsidRPr="006203A8" w14:paraId="2E5455E0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3D3F3F4" w14:textId="17C1CA63" w:rsidR="00DE34A3" w:rsidRPr="0034069F" w:rsidRDefault="00F3283E" w:rsidP="00DE34A3">
            <w:pPr>
              <w:pStyle w:val="11"/>
              <w:rPr>
                <w:b w:val="0"/>
                <w:bCs w:val="0"/>
                <w:lang w:val="en-US"/>
              </w:rPr>
            </w:pPr>
            <w:r w:rsidRPr="0034069F">
              <w:rPr>
                <w:b w:val="0"/>
                <w:bCs w:val="0"/>
                <w:lang w:val="en-US"/>
              </w:rPr>
              <w:t>AS 3220</w:t>
            </w:r>
          </w:p>
          <w:p w14:paraId="15429503" w14:textId="77777777" w:rsidR="00DE34A3" w:rsidRPr="006203A8" w:rsidRDefault="00DE34A3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843" w:type="dxa"/>
            <w:hideMark/>
          </w:tcPr>
          <w:p w14:paraId="365B3E80" w14:textId="494A1956" w:rsidR="00F714CE" w:rsidRPr="00F714CE" w:rsidRDefault="00F714CE" w:rsidP="00DE34A3">
            <w:pPr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Управление безопасностью в информационных системах</w:t>
            </w:r>
          </w:p>
        </w:tc>
        <w:tc>
          <w:tcPr>
            <w:tcW w:w="1134" w:type="dxa"/>
            <w:hideMark/>
          </w:tcPr>
          <w:p w14:paraId="657986FE" w14:textId="27C2732C" w:rsidR="00DE34A3" w:rsidRPr="00E30CEE" w:rsidRDefault="008F7CC4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8</w:t>
            </w:r>
          </w:p>
        </w:tc>
        <w:tc>
          <w:tcPr>
            <w:tcW w:w="992" w:type="dxa"/>
            <w:hideMark/>
          </w:tcPr>
          <w:p w14:paraId="023CBDF5" w14:textId="77777777" w:rsidR="00DE34A3" w:rsidRPr="006203A8" w:rsidRDefault="00DE34A3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992" w:type="dxa"/>
            <w:hideMark/>
          </w:tcPr>
          <w:p w14:paraId="6F5000E5" w14:textId="675C4AE9" w:rsidR="00DE34A3" w:rsidRPr="00E128CE" w:rsidRDefault="008F7CC4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gridSpan w:val="2"/>
            <w:hideMark/>
          </w:tcPr>
          <w:p w14:paraId="6B3F476E" w14:textId="63555061" w:rsidR="00DE34A3" w:rsidRPr="006203A8" w:rsidRDefault="00DE34A3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08" w:type="dxa"/>
            <w:hideMark/>
          </w:tcPr>
          <w:p w14:paraId="75A429A3" w14:textId="1372EBAB" w:rsidR="00DE34A3" w:rsidRPr="00721652" w:rsidRDefault="008F7CC4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134" w:type="dxa"/>
            <w:hideMark/>
          </w:tcPr>
          <w:p w14:paraId="35DE5AF6" w14:textId="193DFE2D" w:rsidR="00DE34A3" w:rsidRPr="00534668" w:rsidRDefault="00534668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8F7CC4" w:rsidRPr="009030B7" w14:paraId="0FCADD66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9"/>
          </w:tcPr>
          <w:p w14:paraId="6C5B90B2" w14:textId="485044CE" w:rsidR="008F7CC4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r w:rsidRPr="0034069F">
              <w:rPr>
                <w:rFonts w:ascii="Times New Roman" w:hAnsi="Times New Roman" w:cs="Times New Roman"/>
                <w:sz w:val="20"/>
                <w:szCs w:val="20"/>
              </w:rPr>
              <w:t>Академическая информация о курсе</w:t>
            </w:r>
          </w:p>
        </w:tc>
      </w:tr>
      <w:tr w:rsidR="008F7CC4" w:rsidRPr="009030B7" w14:paraId="293E28CF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49C58B6" w14:textId="09FC2DE8" w:rsidR="008F7CC4" w:rsidRPr="00BD682B" w:rsidRDefault="0034069F" w:rsidP="008F7CC4">
            <w:pPr>
              <w:pStyle w:val="11"/>
              <w:rPr>
                <w:lang w:val="en-US"/>
              </w:rPr>
            </w:pPr>
            <w:r>
              <w:rPr>
                <w:color w:val="000000"/>
              </w:rPr>
              <w:t>Вид обучения</w:t>
            </w:r>
          </w:p>
        </w:tc>
        <w:tc>
          <w:tcPr>
            <w:tcW w:w="1843" w:type="dxa"/>
          </w:tcPr>
          <w:p w14:paraId="2D0422F9" w14:textId="6996C582" w:rsidR="008F7CC4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4069F">
              <w:rPr>
                <w:rFonts w:ascii="Times New Roman" w:hAnsi="Times New Roman" w:cs="Times New Roman"/>
                <w:b/>
                <w:sz w:val="20"/>
                <w:szCs w:val="20"/>
              </w:rPr>
              <w:t>Тип/характер курса</w:t>
            </w:r>
          </w:p>
        </w:tc>
        <w:tc>
          <w:tcPr>
            <w:tcW w:w="2126" w:type="dxa"/>
            <w:gridSpan w:val="2"/>
          </w:tcPr>
          <w:p w14:paraId="12BE70D1" w14:textId="3F1306AC" w:rsidR="008F7CC4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4069F">
              <w:rPr>
                <w:rFonts w:ascii="Times New Roman" w:hAnsi="Times New Roman" w:cs="Times New Roman"/>
                <w:b/>
                <w:sz w:val="20"/>
                <w:szCs w:val="20"/>
              </w:rPr>
              <w:t>Типы лекций</w:t>
            </w:r>
          </w:p>
        </w:tc>
        <w:tc>
          <w:tcPr>
            <w:tcW w:w="1816" w:type="dxa"/>
            <w:gridSpan w:val="2"/>
          </w:tcPr>
          <w:p w14:paraId="2EFACAE8" w14:textId="75936F35" w:rsidR="008F7CC4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4069F">
              <w:rPr>
                <w:rFonts w:ascii="Times New Roman" w:hAnsi="Times New Roman" w:cs="Times New Roman"/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2011" w:type="dxa"/>
            <w:gridSpan w:val="3"/>
          </w:tcPr>
          <w:p w14:paraId="4C63BC5D" w14:textId="7FC59981" w:rsidR="008F7CC4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4069F">
              <w:rPr>
                <w:rFonts w:ascii="Times New Roman" w:hAnsi="Times New Roman" w:cs="Times New Roman"/>
                <w:b/>
                <w:sz w:val="20"/>
                <w:szCs w:val="20"/>
              </w:rPr>
              <w:t>Форма итогового контроля</w:t>
            </w:r>
          </w:p>
        </w:tc>
      </w:tr>
      <w:tr w:rsidR="008F7CC4" w:rsidRPr="00094A8A" w14:paraId="6466FF96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0B04BB0" w14:textId="77777777" w:rsidR="008F7CC4" w:rsidRPr="00171BA3" w:rsidRDefault="008F7CC4" w:rsidP="008F7CC4">
            <w:pPr>
              <w:pStyle w:val="11"/>
              <w:rPr>
                <w:b w:val="0"/>
                <w:bCs w:val="0"/>
              </w:rPr>
            </w:pPr>
            <w:proofErr w:type="spellStart"/>
            <w:r w:rsidRPr="00171BA3">
              <w:rPr>
                <w:b w:val="0"/>
                <w:bCs w:val="0"/>
                <w:lang w:val="en-US"/>
              </w:rPr>
              <w:t>Автономный</w:t>
            </w:r>
            <w:proofErr w:type="spellEnd"/>
            <w:r w:rsidRPr="00171BA3">
              <w:rPr>
                <w:b w:val="0"/>
                <w:bCs w:val="0"/>
                <w:lang w:val="en-US"/>
              </w:rPr>
              <w:t>/</w:t>
            </w:r>
            <w:proofErr w:type="spellStart"/>
            <w:r w:rsidRPr="00171BA3">
              <w:rPr>
                <w:b w:val="0"/>
                <w:bCs w:val="0"/>
                <w:lang w:val="en-US"/>
              </w:rPr>
              <w:t>интерактивный</w:t>
            </w:r>
            <w:proofErr w:type="spellEnd"/>
          </w:p>
        </w:tc>
        <w:tc>
          <w:tcPr>
            <w:tcW w:w="1843" w:type="dxa"/>
          </w:tcPr>
          <w:p w14:paraId="16548B83" w14:textId="64C93B7F" w:rsidR="008F7CC4" w:rsidRPr="00B6019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Теоретическая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практическая</w:t>
            </w:r>
            <w:proofErr w:type="spellEnd"/>
          </w:p>
        </w:tc>
        <w:tc>
          <w:tcPr>
            <w:tcW w:w="2126" w:type="dxa"/>
            <w:gridSpan w:val="2"/>
          </w:tcPr>
          <w:p w14:paraId="4478DBA2" w14:textId="5DA22A66" w:rsidR="008F7CC4" w:rsidRPr="00B6019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Проблемно-ориентированный</w:t>
            </w:r>
            <w:proofErr w:type="spellEnd"/>
          </w:p>
        </w:tc>
        <w:tc>
          <w:tcPr>
            <w:tcW w:w="1816" w:type="dxa"/>
            <w:gridSpan w:val="2"/>
          </w:tcPr>
          <w:p w14:paraId="6B8EB4C9" w14:textId="7501EAE0" w:rsidR="008F7CC4" w:rsidRPr="00534668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Изучение теорий организации сети и настройки сетевых устройств</w:t>
            </w:r>
          </w:p>
        </w:tc>
        <w:tc>
          <w:tcPr>
            <w:tcW w:w="2011" w:type="dxa"/>
            <w:gridSpan w:val="3"/>
          </w:tcPr>
          <w:p w14:paraId="75554C8F" w14:textId="7AEA2B06" w:rsidR="008F7CC4" w:rsidRPr="000555C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Письменный</w:t>
            </w:r>
            <w:proofErr w:type="spellEnd"/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экзамен</w:t>
            </w:r>
            <w:proofErr w:type="spellEnd"/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/</w:t>
            </w:r>
            <w:proofErr w:type="spellStart"/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тест</w:t>
            </w:r>
            <w:proofErr w:type="spellEnd"/>
          </w:p>
        </w:tc>
      </w:tr>
      <w:tr w:rsidR="00C2075B" w:rsidRPr="006203A8" w14:paraId="52C4662A" w14:textId="77777777" w:rsidTr="0034069F">
        <w:trPr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5E67FE39" w14:textId="24339DA7" w:rsidR="00C2075B" w:rsidRPr="00BD682B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proofErr w:type="spellStart"/>
            <w:r w:rsidRPr="00BD682B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Лектор</w:t>
            </w:r>
            <w:proofErr w:type="spellEnd"/>
          </w:p>
        </w:tc>
        <w:tc>
          <w:tcPr>
            <w:tcW w:w="5785" w:type="dxa"/>
            <w:gridSpan w:val="5"/>
          </w:tcPr>
          <w:p w14:paraId="5690BDA7" w14:textId="55480D87" w:rsidR="00C2075B" w:rsidRPr="000555CF" w:rsidRDefault="00C2075B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Карюкин Владислав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Игоревич</w:t>
            </w:r>
            <w:proofErr w:type="spellEnd"/>
          </w:p>
        </w:tc>
        <w:tc>
          <w:tcPr>
            <w:tcW w:w="2011" w:type="dxa"/>
            <w:gridSpan w:val="3"/>
            <w:vMerge w:val="restart"/>
          </w:tcPr>
          <w:p w14:paraId="76A5D409" w14:textId="1AF59FBB" w:rsidR="00C2075B" w:rsidRPr="000555CF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2075B" w:rsidRPr="00F714CE" w14:paraId="4800828B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53902DB3" w14:textId="13E4494A" w:rsidR="00C2075B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proofErr w:type="spellStart"/>
            <w:r w:rsidRPr="0034069F">
              <w:rPr>
                <w:rFonts w:ascii="Times New Roman" w:hAnsi="Times New Roman" w:cs="Times New Roman"/>
                <w:sz w:val="20"/>
                <w:szCs w:val="20"/>
              </w:rPr>
              <w:t>e-mail</w:t>
            </w:r>
            <w:proofErr w:type="spellEnd"/>
            <w:r w:rsidRPr="0034069F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:</w:t>
            </w:r>
          </w:p>
        </w:tc>
        <w:tc>
          <w:tcPr>
            <w:tcW w:w="5785" w:type="dxa"/>
            <w:gridSpan w:val="5"/>
          </w:tcPr>
          <w:p w14:paraId="5D362110" w14:textId="779732D9" w:rsidR="00C2075B" w:rsidRPr="003F4717" w:rsidRDefault="00F714CE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hyperlink r:id="rId5" w:history="1">
              <w:r w:rsidR="00C2075B" w:rsidRPr="00143945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/>
                </w:rPr>
                <w:t>vladislav.karyukin@gmail.com</w:t>
              </w:r>
            </w:hyperlink>
            <w:r w:rsidR="00C2075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hyperlink r:id="rId6" w:history="1">
              <w:r w:rsidR="00C2075B" w:rsidRPr="00143945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/>
                </w:rPr>
                <w:t>vladislav.karyukin@kaznu.kz</w:t>
              </w:r>
            </w:hyperlink>
          </w:p>
        </w:tc>
        <w:tc>
          <w:tcPr>
            <w:tcW w:w="2011" w:type="dxa"/>
            <w:gridSpan w:val="3"/>
            <w:vMerge/>
          </w:tcPr>
          <w:p w14:paraId="7C0E347C" w14:textId="77777777" w:rsidR="00C2075B" w:rsidRPr="00DE34A3" w:rsidRDefault="00C2075B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2075B" w:rsidRPr="003F4717" w14:paraId="369218AE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80103BF" w14:textId="5FD99A85" w:rsidR="00C2075B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Телефон:</w:t>
            </w:r>
          </w:p>
        </w:tc>
        <w:tc>
          <w:tcPr>
            <w:tcW w:w="5785" w:type="dxa"/>
            <w:gridSpan w:val="5"/>
          </w:tcPr>
          <w:p w14:paraId="69F98EBA" w14:textId="77777777" w:rsidR="00C2075B" w:rsidRPr="003F4717" w:rsidRDefault="00C2075B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+77019405992</w:t>
            </w:r>
          </w:p>
        </w:tc>
        <w:tc>
          <w:tcPr>
            <w:tcW w:w="2011" w:type="dxa"/>
            <w:gridSpan w:val="3"/>
            <w:vMerge/>
          </w:tcPr>
          <w:p w14:paraId="6A075699" w14:textId="77777777" w:rsidR="00C2075B" w:rsidRPr="003F4717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17786FA4" w14:textId="77777777" w:rsidR="00A24AC3" w:rsidRDefault="00A24AC3"/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A24AC3" w14:paraId="13AD9128" w14:textId="77777777" w:rsidTr="00A24AC3">
        <w:trPr>
          <w:trHeight w:val="112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5C9DA" w14:textId="77777777" w:rsidR="00A24AC3" w:rsidRPr="00A24AC3" w:rsidRDefault="00A24AC3" w:rsidP="00A24AC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4AC3">
              <w:rPr>
                <w:rFonts w:ascii="Times New Roman" w:hAnsi="Times New Roman" w:cs="Times New Roman"/>
                <w:b/>
                <w:sz w:val="20"/>
                <w:szCs w:val="20"/>
              </w:rPr>
              <w:t>Академическая презентация курса</w:t>
            </w:r>
          </w:p>
        </w:tc>
      </w:tr>
    </w:tbl>
    <w:p w14:paraId="326ACC75" w14:textId="77777777" w:rsidR="00A24AC3" w:rsidRDefault="00A24AC3"/>
    <w:tbl>
      <w:tblPr>
        <w:tblStyle w:val="-1"/>
        <w:tblW w:w="9634" w:type="dxa"/>
        <w:tblLayout w:type="fixed"/>
        <w:tblLook w:val="04A0" w:firstRow="1" w:lastRow="0" w:firstColumn="1" w:lastColumn="0" w:noHBand="0" w:noVBand="1"/>
      </w:tblPr>
      <w:tblGrid>
        <w:gridCol w:w="1838"/>
        <w:gridCol w:w="3969"/>
        <w:gridCol w:w="3827"/>
      </w:tblGrid>
      <w:tr w:rsidR="008F7CC4" w:rsidRPr="009030B7" w14:paraId="40538C81" w14:textId="77777777" w:rsidTr="003406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18B558B" w14:textId="77777777" w:rsidR="008F7CC4" w:rsidRPr="00A24AC3" w:rsidRDefault="008F7CC4" w:rsidP="008F7CC4">
            <w:pPr>
              <w:spacing w:after="0" w:line="240" w:lineRule="auto"/>
              <w:jc w:val="both"/>
              <w:rPr>
                <w:rStyle w:val="tlid-translation"/>
                <w:rFonts w:ascii="Times New Roman" w:hAnsi="Times New Roman" w:cs="Times New Roman"/>
                <w:lang w:val="en"/>
              </w:rPr>
            </w:pPr>
          </w:p>
          <w:p w14:paraId="18B165B4" w14:textId="686343B3" w:rsidR="008F7CC4" w:rsidRPr="00A24AC3" w:rsidRDefault="00A24AC3" w:rsidP="008F7C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A24AC3">
              <w:rPr>
                <w:rFonts w:ascii="Times New Roman" w:hAnsi="Times New Roman" w:cs="Times New Roman"/>
                <w:sz w:val="20"/>
                <w:szCs w:val="20"/>
              </w:rPr>
              <w:t>Цель дисциплины</w:t>
            </w:r>
          </w:p>
        </w:tc>
        <w:tc>
          <w:tcPr>
            <w:tcW w:w="3969" w:type="dxa"/>
          </w:tcPr>
          <w:p w14:paraId="2EB56A35" w14:textId="77777777" w:rsidR="008F7CC4" w:rsidRPr="00A24AC3" w:rsidRDefault="008F7CC4" w:rsidP="008F7CC4">
            <w:pPr>
              <w:spacing w:after="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  <w:p w14:paraId="2C938162" w14:textId="77777777" w:rsidR="00A24AC3" w:rsidRPr="00A24AC3" w:rsidRDefault="00A24AC3" w:rsidP="00A24AC3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24AC3">
              <w:rPr>
                <w:rFonts w:ascii="Times New Roman" w:hAnsi="Times New Roman" w:cs="Times New Roman"/>
                <w:sz w:val="20"/>
                <w:szCs w:val="20"/>
              </w:rPr>
              <w:t>Ожидаемые результаты обучения (РО)</w:t>
            </w:r>
            <w:r w:rsidRPr="00A24AC3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*</w:t>
            </w:r>
            <w:r w:rsidRPr="00A24A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89774F1" w14:textId="31D76AA4" w:rsidR="008F7CC4" w:rsidRPr="00A24AC3" w:rsidRDefault="00A24AC3" w:rsidP="00A24AC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A24AC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В результате изучения дисциплины обучающийся будет способен:</w:t>
            </w:r>
          </w:p>
        </w:tc>
        <w:tc>
          <w:tcPr>
            <w:tcW w:w="3827" w:type="dxa"/>
          </w:tcPr>
          <w:p w14:paraId="095A3A99" w14:textId="77777777" w:rsidR="008F7CC4" w:rsidRPr="00534668" w:rsidRDefault="008F7CC4" w:rsidP="008F7CC4">
            <w:pPr>
              <w:spacing w:after="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  <w:p w14:paraId="69E816A2" w14:textId="77777777" w:rsidR="00A24AC3" w:rsidRPr="00A24AC3" w:rsidRDefault="00A24AC3" w:rsidP="00A24AC3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A24AC3">
              <w:rPr>
                <w:rFonts w:ascii="Times New Roman" w:hAnsi="Times New Roman" w:cs="Times New Roman"/>
                <w:sz w:val="20"/>
                <w:szCs w:val="20"/>
              </w:rPr>
              <w:t xml:space="preserve">Индикаторы достижения РО (ИД) </w:t>
            </w:r>
          </w:p>
          <w:p w14:paraId="156E377E" w14:textId="07B92763" w:rsidR="008F7CC4" w:rsidRPr="00A24AC3" w:rsidRDefault="00A24AC3" w:rsidP="00A24AC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A24AC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(на каждый РО не менее </w:t>
            </w:r>
            <w:r w:rsidRPr="00A24AC3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 xml:space="preserve">2-х </w:t>
            </w:r>
            <w:r w:rsidRPr="00A24AC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индикаторов)</w:t>
            </w:r>
          </w:p>
        </w:tc>
      </w:tr>
      <w:tr w:rsidR="008F7CC4" w:rsidRPr="009030B7" w14:paraId="406296C6" w14:textId="77777777" w:rsidTr="0034069F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</w:tcPr>
          <w:p w14:paraId="09AC7BDD" w14:textId="0CF36DC2" w:rsidR="008F7CC4" w:rsidRPr="00534668" w:rsidRDefault="008F7CC4" w:rsidP="008F7CC4">
            <w:pPr>
              <w:spacing w:after="0" w:line="240" w:lineRule="auto"/>
              <w:jc w:val="both"/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Этот курс предназначен для разработки</w:t>
            </w:r>
            <w:r w:rsidR="00C2075B" w:rsidRPr="00534668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и администрирования сетевых топологий</w:t>
            </w:r>
            <w:r w:rsidRPr="00534668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, конфигурации устройств </w:t>
            </w:r>
            <w:r w:rsidRPr="00C2075B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Cisco</w:t>
            </w:r>
            <w:r w:rsidRPr="00534668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и устранения неполадок</w:t>
            </w:r>
          </w:p>
          <w:p w14:paraId="4BD40F8A" w14:textId="77777777" w:rsidR="00C2075B" w:rsidRPr="00534668" w:rsidRDefault="00C2075B" w:rsidP="008F7CC4">
            <w:pPr>
              <w:spacing w:after="0" w:line="240" w:lineRule="auto"/>
              <w:jc w:val="both"/>
              <w:rPr>
                <w:rStyle w:val="tlid-translation"/>
                <w:rFonts w:ascii="Times New Roman" w:hAnsi="Times New Roman" w:cs="Times New Roman"/>
                <w:b w:val="0"/>
                <w:bCs w:val="0"/>
              </w:rPr>
            </w:pPr>
          </w:p>
          <w:p w14:paraId="6041FF63" w14:textId="48A087A0" w:rsidR="008F7CC4" w:rsidRPr="00534668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</w:p>
        </w:tc>
        <w:tc>
          <w:tcPr>
            <w:tcW w:w="3969" w:type="dxa"/>
          </w:tcPr>
          <w:p w14:paraId="5EEF6097" w14:textId="6CAF438E" w:rsidR="008F7CC4" w:rsidRPr="00534668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1</w:t>
            </w:r>
            <w:r w:rsidR="00C2075B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(когнитивные) Знать теоретические и методологические концепции создания сетей</w:t>
            </w:r>
          </w:p>
        </w:tc>
        <w:tc>
          <w:tcPr>
            <w:tcW w:w="3827" w:type="dxa"/>
          </w:tcPr>
          <w:p w14:paraId="3953A174" w14:textId="0F024EE0" w:rsidR="008F7CC4" w:rsidRPr="00534668" w:rsidRDefault="008F7CC4" w:rsidP="008F7CC4">
            <w:pPr>
              <w:pStyle w:val="a3"/>
              <w:numPr>
                <w:ilvl w:val="1"/>
                <w:numId w:val="15"/>
              </w:num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Возможность построения и настройки сетевых топологий</w:t>
            </w:r>
          </w:p>
          <w:p w14:paraId="3B7D6F14" w14:textId="69BD189C" w:rsidR="008F7CC4" w:rsidRPr="00534668" w:rsidRDefault="008F7CC4" w:rsidP="008F7CC4">
            <w:pPr>
              <w:pStyle w:val="a3"/>
              <w:numPr>
                <w:ilvl w:val="1"/>
                <w:numId w:val="15"/>
              </w:num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Знание характеристик и характеристик всех семи уровней модели </w:t>
            </w:r>
            <w:r w:rsidRPr="00FA6345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OSI</w:t>
            </w:r>
          </w:p>
          <w:p w14:paraId="702E6EEE" w14:textId="5E31E725" w:rsidR="008F7CC4" w:rsidRPr="00EB471E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</w:p>
        </w:tc>
      </w:tr>
      <w:tr w:rsidR="008F7CC4" w:rsidRPr="009030B7" w14:paraId="7619E21A" w14:textId="77777777" w:rsidTr="0034069F">
        <w:trPr>
          <w:trHeight w:val="1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213EFC94" w14:textId="77777777" w:rsidR="008F7CC4" w:rsidRPr="00534668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69" w:type="dxa"/>
          </w:tcPr>
          <w:p w14:paraId="086C7AA8" w14:textId="1ABF865D" w:rsidR="008F7CC4" w:rsidRPr="00A762E2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2</w:t>
            </w:r>
            <w:r w:rsidR="00C2075B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(функциональный) Применение знаний по работе с сетевыми устройствами </w:t>
            </w: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CISCO</w:t>
            </w:r>
          </w:p>
        </w:tc>
        <w:tc>
          <w:tcPr>
            <w:tcW w:w="3827" w:type="dxa"/>
          </w:tcPr>
          <w:p w14:paraId="1FFD8A4B" w14:textId="77777777" w:rsidR="00A24AC3" w:rsidRDefault="008F7CC4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2.1 Настройка коммутаторов и маршрутизаторов</w:t>
            </w:r>
          </w:p>
          <w:p w14:paraId="521B22FB" w14:textId="5CAF103F" w:rsidR="008F7CC4" w:rsidRPr="00534668" w:rsidRDefault="008F7CC4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2.2 Разработка сложных топологий</w:t>
            </w:r>
          </w:p>
        </w:tc>
      </w:tr>
      <w:tr w:rsidR="008F7CC4" w:rsidRPr="009030B7" w14:paraId="428316A2" w14:textId="77777777" w:rsidTr="0034069F">
        <w:trPr>
          <w:trHeight w:val="1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5A04075D" w14:textId="77777777" w:rsidR="008F7CC4" w:rsidRPr="00534668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69" w:type="dxa"/>
          </w:tcPr>
          <w:p w14:paraId="679B67CE" w14:textId="4CDC9977" w:rsidR="008F7CC4" w:rsidRPr="00A762E2" w:rsidRDefault="008F7CC4" w:rsidP="00A24AC3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3</w:t>
            </w:r>
            <w:r w:rsidR="00C2075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.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(</w:t>
            </w:r>
            <w:r w:rsidR="00A24AC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функциональная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)</w:t>
            </w:r>
            <w:r w:rsidR="00A24AC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Разработка</w:t>
            </w:r>
            <w:proofErr w:type="spellEnd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конфигураций</w:t>
            </w:r>
            <w:proofErr w:type="spellEnd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маршрутизации</w:t>
            </w:r>
            <w:proofErr w:type="spellEnd"/>
          </w:p>
        </w:tc>
        <w:tc>
          <w:tcPr>
            <w:tcW w:w="3827" w:type="dxa"/>
          </w:tcPr>
          <w:p w14:paraId="57BACBC4" w14:textId="30805589" w:rsidR="008F7CC4" w:rsidRPr="00534668" w:rsidRDefault="008F7CC4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3.1 Настройка связи между сетевыми устройствами и хостами в различных сетях</w:t>
            </w:r>
          </w:p>
          <w:p w14:paraId="660E0282" w14:textId="1A581610" w:rsidR="008F7CC4" w:rsidRPr="00A762E2" w:rsidRDefault="008F7CC4" w:rsidP="008F7CC4">
            <w:pPr>
              <w:pStyle w:val="a3"/>
              <w:numPr>
                <w:ilvl w:val="1"/>
                <w:numId w:val="19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>Конфигурирование статических и динамических маршрутов</w:t>
            </w:r>
          </w:p>
        </w:tc>
      </w:tr>
      <w:tr w:rsidR="008F7CC4" w:rsidRPr="009030B7" w14:paraId="5A4173FE" w14:textId="77777777" w:rsidTr="0034069F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4EA7C94B" w14:textId="77777777" w:rsidR="008F7CC4" w:rsidRPr="00534668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69" w:type="dxa"/>
          </w:tcPr>
          <w:p w14:paraId="15E22082" w14:textId="57D72C5E" w:rsidR="008F7CC4" w:rsidRPr="00A762E2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4</w:t>
            </w:r>
            <w:r w:rsidR="00C2075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.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(</w:t>
            </w:r>
            <w:r w:rsidR="00A24AC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системная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)</w:t>
            </w: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Настройка</w:t>
            </w:r>
            <w:proofErr w:type="spellEnd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безопасности</w:t>
            </w:r>
            <w:proofErr w:type="spellEnd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устройств</w:t>
            </w:r>
            <w:proofErr w:type="spellEnd"/>
          </w:p>
        </w:tc>
        <w:tc>
          <w:tcPr>
            <w:tcW w:w="3827" w:type="dxa"/>
          </w:tcPr>
          <w:p w14:paraId="449045B7" w14:textId="77777777" w:rsidR="00A24AC3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4.1</w:t>
            </w:r>
            <w:r w:rsidR="00A24AC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С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оздание списков управления доступом для предотвращения несанкционированного трафика в сетях </w:t>
            </w:r>
          </w:p>
          <w:p w14:paraId="3FBD3FB2" w14:textId="6C363A1B" w:rsidR="008F7CC4" w:rsidRPr="004715A1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4.2 </w:t>
            </w:r>
            <w:r w:rsidR="00A24AC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И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спользование протоколов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DHCP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NAT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в сетях</w:t>
            </w:r>
          </w:p>
        </w:tc>
      </w:tr>
      <w:tr w:rsidR="008F7CC4" w:rsidRPr="00A3327A" w14:paraId="404A9EAF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03FFF457" w14:textId="1C163B20" w:rsidR="008F7CC4" w:rsidRPr="001A6FDD" w:rsidRDefault="001A6FDD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A6FD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Предпосылки</w:t>
            </w:r>
            <w:proofErr w:type="spellEnd"/>
          </w:p>
        </w:tc>
        <w:tc>
          <w:tcPr>
            <w:tcW w:w="7796" w:type="dxa"/>
            <w:gridSpan w:val="2"/>
            <w:hideMark/>
          </w:tcPr>
          <w:p w14:paraId="6A61AD84" w14:textId="31106AB1" w:rsidR="008F7CC4" w:rsidRPr="004F4EE9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Информационно-коммуникационные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технологии</w:t>
            </w:r>
            <w:proofErr w:type="spellEnd"/>
          </w:p>
        </w:tc>
      </w:tr>
      <w:tr w:rsidR="001A6FDD" w:rsidRPr="00A3327A" w14:paraId="402EB4B4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E23CA4D" w14:textId="2AA05836" w:rsidR="001A6FDD" w:rsidRPr="001A6FDD" w:rsidRDefault="001A6FDD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A6FD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Постнеобходимое</w:t>
            </w:r>
            <w:proofErr w:type="spellEnd"/>
          </w:p>
        </w:tc>
        <w:tc>
          <w:tcPr>
            <w:tcW w:w="7796" w:type="dxa"/>
            <w:gridSpan w:val="2"/>
          </w:tcPr>
          <w:p w14:paraId="3E14D4A6" w14:textId="28AA872C" w:rsidR="001A6FDD" w:rsidRPr="00A3327A" w:rsidRDefault="001A6FDD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Облачные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технологии</w:t>
            </w:r>
            <w:proofErr w:type="spellEnd"/>
          </w:p>
        </w:tc>
      </w:tr>
      <w:tr w:rsidR="008F7CC4" w:rsidRPr="009030B7" w14:paraId="22746EAC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234EC47B" w14:textId="77777777" w:rsidR="000737C4" w:rsidRPr="000737C4" w:rsidRDefault="000737C4" w:rsidP="000737C4">
            <w:pPr>
              <w:spacing w:after="0"/>
              <w:rPr>
                <w:rFonts w:ascii="Times New Roman" w:hAnsi="Times New Roman" w:cs="Times New Roman"/>
                <w:b w:val="0"/>
                <w:sz w:val="20"/>
                <w:szCs w:val="20"/>
                <w:lang w:val="kk-KZ"/>
              </w:rPr>
            </w:pPr>
            <w:r w:rsidRPr="000737C4">
              <w:rPr>
                <w:rFonts w:ascii="Times New Roman" w:hAnsi="Times New Roman" w:cs="Times New Roman"/>
                <w:sz w:val="20"/>
                <w:szCs w:val="20"/>
              </w:rPr>
              <w:t>Литература и ресурсы</w:t>
            </w:r>
            <w:r w:rsidRPr="000737C4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**</w:t>
            </w:r>
          </w:p>
          <w:p w14:paraId="09B67179" w14:textId="663BE861" w:rsidR="008F7CC4" w:rsidRPr="00C958D6" w:rsidRDefault="008F7CC4" w:rsidP="008F7CC4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</w:p>
        </w:tc>
        <w:tc>
          <w:tcPr>
            <w:tcW w:w="7796" w:type="dxa"/>
            <w:gridSpan w:val="2"/>
            <w:hideMark/>
          </w:tcPr>
          <w:p w14:paraId="2CAB4AB1" w14:textId="4293C743" w:rsidR="008F7CC4" w:rsidRPr="0048672F" w:rsidRDefault="000737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 w:eastAsia="ko-K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eastAsia="ko-KR"/>
              </w:rPr>
              <w:t>Литература</w:t>
            </w:r>
            <w:r w:rsidR="008F7CC4" w:rsidRPr="0048672F">
              <w:rPr>
                <w:rFonts w:ascii="Times New Roman" w:hAnsi="Times New Roman" w:cs="Times New Roman"/>
                <w:b/>
                <w:sz w:val="20"/>
                <w:szCs w:val="20"/>
                <w:lang w:val="kk-KZ" w:eastAsia="ko-KR"/>
              </w:rPr>
              <w:t>:</w:t>
            </w:r>
          </w:p>
          <w:p w14:paraId="44C25CBB" w14:textId="77777777" w:rsidR="008F7CC4" w:rsidRPr="00534668" w:rsidRDefault="008F7CC4" w:rsidP="008F7C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534668">
              <w:rPr>
                <w:b w:val="0"/>
                <w:sz w:val="20"/>
                <w:szCs w:val="20"/>
              </w:rPr>
              <w:t>Венделл</w:t>
            </w:r>
            <w:proofErr w:type="spellEnd"/>
            <w:r w:rsidRPr="00534668">
              <w:rPr>
                <w:b w:val="0"/>
                <w:sz w:val="20"/>
                <w:szCs w:val="20"/>
              </w:rPr>
              <w:t xml:space="preserve"> О.</w:t>
            </w:r>
            <w:r w:rsidRPr="00534668">
              <w:rPr>
                <w:b w:val="0"/>
                <w:bCs w:val="0"/>
                <w:sz w:val="20"/>
                <w:szCs w:val="20"/>
              </w:rPr>
              <w:t xml:space="preserve"> «Библиотека официальных сертификатов </w:t>
            </w:r>
            <w:r w:rsidRPr="009030B7">
              <w:rPr>
                <w:b w:val="0"/>
                <w:bCs w:val="0"/>
                <w:sz w:val="20"/>
                <w:szCs w:val="20"/>
                <w:lang w:val="en-US"/>
              </w:rPr>
              <w:t>CCNA</w:t>
            </w:r>
            <w:r w:rsidRPr="00534668">
              <w:rPr>
                <w:b w:val="0"/>
                <w:bCs w:val="0"/>
                <w:sz w:val="20"/>
                <w:szCs w:val="20"/>
              </w:rPr>
              <w:t xml:space="preserve"> </w:t>
            </w:r>
            <w:proofErr w:type="gramStart"/>
            <w:r w:rsidRPr="00534668">
              <w:rPr>
                <w:b w:val="0"/>
                <w:bCs w:val="0"/>
                <w:sz w:val="20"/>
                <w:szCs w:val="20"/>
              </w:rPr>
              <w:t>200-301</w:t>
            </w:r>
            <w:proofErr w:type="gramEnd"/>
            <w:r w:rsidRPr="00534668">
              <w:rPr>
                <w:b w:val="0"/>
                <w:sz w:val="20"/>
                <w:szCs w:val="20"/>
              </w:rPr>
              <w:t xml:space="preserve">», </w:t>
            </w:r>
            <w:r w:rsidRPr="0048672F">
              <w:rPr>
                <w:b w:val="0"/>
                <w:sz w:val="20"/>
                <w:szCs w:val="20"/>
                <w:lang w:val="en-US"/>
              </w:rPr>
              <w:t>Cisco</w:t>
            </w:r>
            <w:r w:rsidRPr="00534668">
              <w:rPr>
                <w:b w:val="0"/>
                <w:sz w:val="20"/>
                <w:szCs w:val="20"/>
              </w:rPr>
              <w:t xml:space="preserve"> </w:t>
            </w:r>
            <w:r w:rsidRPr="0048672F">
              <w:rPr>
                <w:b w:val="0"/>
                <w:sz w:val="20"/>
                <w:szCs w:val="20"/>
                <w:lang w:val="en-US"/>
              </w:rPr>
              <w:t>Press</w:t>
            </w:r>
            <w:r w:rsidRPr="00534668">
              <w:rPr>
                <w:b w:val="0"/>
                <w:sz w:val="20"/>
                <w:szCs w:val="20"/>
              </w:rPr>
              <w:t>, 2019</w:t>
            </w:r>
            <w:r w:rsidRPr="000737C4">
              <w:rPr>
                <w:b w:val="0"/>
                <w:bCs w:val="0"/>
                <w:sz w:val="20"/>
                <w:szCs w:val="20"/>
              </w:rPr>
              <w:t>.</w:t>
            </w:r>
          </w:p>
          <w:p w14:paraId="6F6C4F4B" w14:textId="16BF6D48" w:rsidR="008F7CC4" w:rsidRPr="00534668" w:rsidRDefault="00F714CE" w:rsidP="008F7C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7" w:history="1">
              <w:r w:rsidR="008F7CC4" w:rsidRPr="00534668">
                <w:rPr>
                  <w:rStyle w:val="ab"/>
                  <w:b w:val="0"/>
                  <w:bCs w:val="0"/>
                  <w:color w:val="auto"/>
                  <w:sz w:val="20"/>
                  <w:szCs w:val="20"/>
                </w:rPr>
                <w:t>Глен Кларк</w:t>
              </w:r>
            </w:hyperlink>
            <w:r w:rsidR="008F7CC4" w:rsidRPr="00534668">
              <w:rPr>
                <w:rStyle w:val="a-color-secondary"/>
                <w:b w:val="0"/>
                <w:bCs w:val="0"/>
                <w:sz w:val="20"/>
                <w:szCs w:val="20"/>
              </w:rPr>
              <w:t xml:space="preserve"> (автор), </w:t>
            </w:r>
            <w:hyperlink r:id="rId8" w:history="1">
              <w:r w:rsidR="008F7CC4" w:rsidRPr="00534668">
                <w:rPr>
                  <w:rStyle w:val="ab"/>
                  <w:b w:val="0"/>
                  <w:bCs w:val="0"/>
                  <w:color w:val="auto"/>
                  <w:sz w:val="20"/>
                  <w:szCs w:val="20"/>
                </w:rPr>
                <w:t xml:space="preserve">Ричард </w:t>
              </w:r>
              <w:proofErr w:type="spellStart"/>
              <w:r w:rsidR="008F7CC4" w:rsidRPr="00534668">
                <w:rPr>
                  <w:rStyle w:val="ab"/>
                  <w:b w:val="0"/>
                  <w:bCs w:val="0"/>
                  <w:color w:val="auto"/>
                  <w:sz w:val="20"/>
                  <w:szCs w:val="20"/>
                </w:rPr>
                <w:t>Дил</w:t>
              </w:r>
              <w:proofErr w:type="spellEnd"/>
            </w:hyperlink>
            <w:r w:rsidR="008F7CC4" w:rsidRPr="00534668">
              <w:rPr>
                <w:rStyle w:val="a-color-secondary"/>
                <w:b w:val="0"/>
                <w:bCs w:val="0"/>
                <w:sz w:val="20"/>
                <w:szCs w:val="20"/>
              </w:rPr>
              <w:t xml:space="preserve"> (автор),</w:t>
            </w:r>
            <w:r w:rsidR="008F7CC4"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«Руководство по маршрутизации и коммутации моноблоков </w:t>
            </w:r>
            <w:r w:rsidR="008F7CC4"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CCT</w:t>
            </w:r>
            <w:r w:rsidR="008F7CC4"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>/</w:t>
            </w:r>
            <w:r w:rsidR="008F7CC4"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CCNA</w:t>
            </w:r>
            <w:r w:rsidR="008F7CC4"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(экзамены 100-490 и 200-301)</w:t>
            </w:r>
            <w:r w:rsidR="008F7CC4" w:rsidRPr="00534668">
              <w:rPr>
                <w:rStyle w:val="a-size-large"/>
                <w:b w:val="0"/>
                <w:bCs w:val="0"/>
                <w:sz w:val="20"/>
                <w:szCs w:val="20"/>
              </w:rPr>
              <w:t xml:space="preserve"> 1-е издание», 2021.</w:t>
            </w:r>
          </w:p>
          <w:p w14:paraId="0DB08AFF" w14:textId="77777777" w:rsidR="000737C4" w:rsidRDefault="008F7CC4" w:rsidP="000737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</w:pPr>
            <w:r w:rsidRPr="00534668">
              <w:rPr>
                <w:b w:val="0"/>
                <w:bCs w:val="0"/>
                <w:sz w:val="20"/>
                <w:szCs w:val="20"/>
              </w:rPr>
              <w:t>Эндрю С. Таненбаум.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Computer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Networks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5-й по Эндрю С. Таненбауму (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International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Economy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Edition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) Эндрю С. Таненбаума Дэвида Дж. </w:t>
            </w:r>
            <w:proofErr w:type="spellStart"/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Ветералла</w:t>
            </w:r>
            <w:proofErr w:type="spellEnd"/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 xml:space="preserve"> (201</w:t>
            </w:r>
            <w:r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1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-01-09)</w:t>
            </w:r>
            <w:r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44A14CF0" w14:textId="7B115F76" w:rsidR="000737C4" w:rsidRDefault="008F7CC4" w:rsidP="000737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737C4">
              <w:rPr>
                <w:b w:val="0"/>
                <w:bCs w:val="0"/>
                <w:sz w:val="20"/>
                <w:szCs w:val="20"/>
              </w:rPr>
              <w:t xml:space="preserve">Руководство лаборатории сетевых компонентов, </w:t>
            </w:r>
            <w:r w:rsidRPr="000737C4">
              <w:rPr>
                <w:b w:val="0"/>
                <w:bCs w:val="0"/>
                <w:sz w:val="20"/>
                <w:szCs w:val="20"/>
                <w:lang w:val="en-US"/>
              </w:rPr>
              <w:t>Cisco</w:t>
            </w:r>
            <w:r w:rsidRPr="000737C4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0737C4">
              <w:rPr>
                <w:b w:val="0"/>
                <w:bCs w:val="0"/>
                <w:sz w:val="20"/>
                <w:szCs w:val="20"/>
                <w:lang w:val="en-US"/>
              </w:rPr>
              <w:t>Networking</w:t>
            </w:r>
            <w:r w:rsidRPr="000737C4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0737C4">
              <w:rPr>
                <w:b w:val="0"/>
                <w:bCs w:val="0"/>
                <w:sz w:val="20"/>
                <w:szCs w:val="20"/>
                <w:lang w:val="en-US"/>
              </w:rPr>
              <w:t>Academy</w:t>
            </w:r>
            <w:r w:rsidRPr="000737C4">
              <w:rPr>
                <w:b w:val="0"/>
                <w:bCs w:val="0"/>
                <w:sz w:val="20"/>
                <w:szCs w:val="20"/>
              </w:rPr>
              <w:t>, 2021</w:t>
            </w:r>
            <w:r w:rsidR="000737C4">
              <w:rPr>
                <w:b w:val="0"/>
                <w:bCs w:val="0"/>
                <w:sz w:val="20"/>
                <w:szCs w:val="20"/>
              </w:rPr>
              <w:t>.</w:t>
            </w:r>
          </w:p>
          <w:p w14:paraId="7609F2FD" w14:textId="529BF8B6" w:rsidR="008F7CC4" w:rsidRPr="000737C4" w:rsidRDefault="008F7CC4" w:rsidP="000737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737C4">
              <w:rPr>
                <w:b w:val="0"/>
                <w:bCs w:val="0"/>
                <w:sz w:val="20"/>
                <w:szCs w:val="20"/>
                <w:lang w:eastAsia="ko-KR"/>
              </w:rPr>
              <w:t xml:space="preserve">Джеймс </w:t>
            </w:r>
            <w:proofErr w:type="spellStart"/>
            <w:r w:rsidRPr="000737C4">
              <w:rPr>
                <w:b w:val="0"/>
                <w:bCs w:val="0"/>
                <w:sz w:val="20"/>
                <w:szCs w:val="20"/>
                <w:lang w:eastAsia="ko-KR"/>
              </w:rPr>
              <w:t>Курос</w:t>
            </w:r>
            <w:proofErr w:type="spellEnd"/>
            <w:r w:rsidRPr="000737C4">
              <w:rPr>
                <w:b w:val="0"/>
                <w:bCs w:val="0"/>
                <w:sz w:val="20"/>
                <w:szCs w:val="20"/>
                <w:lang w:eastAsia="ko-KR"/>
              </w:rPr>
              <w:t>, Кит Росс.</w:t>
            </w:r>
            <w:r w:rsidRPr="000737C4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Компьютерные сети: подход сверху вниз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</w:rPr>
              <w:t xml:space="preserve"> 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Hardcover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</w:rPr>
              <w:t xml:space="preserve"> - 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Student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</w:rPr>
              <w:t xml:space="preserve"> 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Edition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</w:rPr>
              <w:t>, 2016.</w:t>
            </w:r>
          </w:p>
          <w:p w14:paraId="670BC39E" w14:textId="77777777" w:rsidR="008F7CC4" w:rsidRPr="00534668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9BE5488" w14:textId="549724D9" w:rsidR="008F7CC4" w:rsidRPr="00534668" w:rsidRDefault="008F7CC4" w:rsidP="008F7CC4">
            <w:pPr>
              <w:spacing w:after="0" w:line="240" w:lineRule="auto"/>
              <w:ind w:right="40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34668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Ресурсы</w:t>
            </w:r>
          </w:p>
          <w:p w14:paraId="643D495F" w14:textId="64291F6E" w:rsidR="00842759" w:rsidRPr="00842759" w:rsidRDefault="008F7CC4" w:rsidP="00842759">
            <w:pPr>
              <w:pStyle w:val="a3"/>
              <w:numPr>
                <w:ilvl w:val="0"/>
                <w:numId w:val="22"/>
              </w:numPr>
              <w:spacing w:after="0" w:line="240" w:lineRule="auto"/>
              <w:ind w:left="357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</w:pPr>
            <w:r w:rsidRPr="00842759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Программное обеспечение и интернет-ресурсы: Трассировщик </w:t>
            </w:r>
            <w:r w:rsidRPr="00842759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  <w:t>пакетов, курс CISCO CCNA</w:t>
            </w:r>
          </w:p>
          <w:p w14:paraId="072087EF" w14:textId="316211EC" w:rsidR="008F7CC4" w:rsidRPr="00842759" w:rsidRDefault="00842759" w:rsidP="00842759">
            <w:pPr>
              <w:pStyle w:val="a3"/>
              <w:numPr>
                <w:ilvl w:val="0"/>
                <w:numId w:val="22"/>
              </w:numPr>
              <w:spacing w:after="0" w:line="240" w:lineRule="auto"/>
              <w:ind w:left="357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Д</w:t>
            </w:r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ополнительные учебные материалы, задания и проекты можно найти в </w:t>
            </w:r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EMCD</w:t>
            </w:r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по адресу </w:t>
            </w:r>
            <w:proofErr w:type="spellStart"/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univer</w:t>
            </w:r>
            <w:proofErr w:type="spellEnd"/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proofErr w:type="spellStart"/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kaznu</w:t>
            </w:r>
            <w:proofErr w:type="spellEnd"/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proofErr w:type="spellStart"/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kz</w:t>
            </w:r>
            <w:proofErr w:type="spellEnd"/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B1F14F8" w14:textId="4A3880F2" w:rsidR="008F7CC4" w:rsidRPr="0048672F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6600"/>
                <w:sz w:val="20"/>
                <w:szCs w:val="20"/>
                <w:lang w:val="kk-KZ"/>
              </w:rPr>
            </w:pPr>
          </w:p>
        </w:tc>
      </w:tr>
    </w:tbl>
    <w:p w14:paraId="55BE3B46" w14:textId="77777777" w:rsidR="00842759" w:rsidRDefault="00842759"/>
    <w:tbl>
      <w:tblPr>
        <w:tblStyle w:val="-1"/>
        <w:tblW w:w="9634" w:type="dxa"/>
        <w:tblLayout w:type="fixed"/>
        <w:tblLook w:val="04A0" w:firstRow="1" w:lastRow="0" w:firstColumn="1" w:lastColumn="0" w:noHBand="0" w:noVBand="1"/>
      </w:tblPr>
      <w:tblGrid>
        <w:gridCol w:w="1838"/>
        <w:gridCol w:w="7796"/>
      </w:tblGrid>
      <w:tr w:rsidR="008F7CC4" w:rsidRPr="00C958D6" w14:paraId="1B049B84" w14:textId="77777777" w:rsidTr="003406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67C68AA2" w14:textId="52655519" w:rsidR="008F7CC4" w:rsidRPr="00C958D6" w:rsidRDefault="00C958D6" w:rsidP="008F7CC4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kk-KZ"/>
              </w:rPr>
            </w:pP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>Академическая политика курса в контексте университетских морально-этических ценностей</w:t>
            </w:r>
          </w:p>
        </w:tc>
        <w:tc>
          <w:tcPr>
            <w:tcW w:w="7796" w:type="dxa"/>
            <w:hideMark/>
          </w:tcPr>
          <w:p w14:paraId="684786A0" w14:textId="1A50BB65" w:rsidR="008F7CC4" w:rsidRPr="00534668" w:rsidRDefault="00C958D6" w:rsidP="008F7CC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Правила академического поведения: 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br/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eastAsia="ru-RU"/>
              </w:rPr>
              <w:t xml:space="preserve">1. Вы должны подготовиться к каждому классу заранее в соответствии с расписанием ниже. Задача должна быть выполнена перед классом, в котором обсуждается тема. 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eastAsia="ru-RU"/>
              </w:rPr>
              <w:br/>
              <w:t xml:space="preserve">2. Академические ценности: 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eastAsia="ru-RU"/>
              </w:rPr>
              <w:br/>
              <w:t>1. Лабораторные классы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kk-KZ" w:eastAsia="ru-RU"/>
              </w:rPr>
              <w:t xml:space="preserve"> и CCF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eastAsia="ru-RU"/>
              </w:rPr>
              <w:t xml:space="preserve"> должны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kk-KZ" w:eastAsia="ru-RU"/>
              </w:rPr>
              <w:t xml:space="preserve"> выполняться самостоятельно 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eastAsia="ru-RU"/>
              </w:rPr>
              <w:br/>
              <w:t xml:space="preserve">2. Плагиат, подделка документов, использование шпаргалок, списывание на всех этапах контроля знаний недопустимы. 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eastAsia="ru-RU"/>
              </w:rPr>
              <w:br/>
              <w:t xml:space="preserve">Студенты с ограниченными возможностями могут получать консультации по электронной почте - </w:t>
            </w:r>
            <w:hyperlink r:id="rId9" w:history="1"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val="en-US" w:eastAsia="ru-RU"/>
                </w:rPr>
                <w:t>vladislav</w:t>
              </w:r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eastAsia="ru-RU"/>
                </w:rPr>
                <w:t>.</w:t>
              </w:r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val="en-US" w:eastAsia="ru-RU"/>
                </w:rPr>
                <w:t>karyukin</w:t>
              </w:r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eastAsia="ru-RU"/>
                </w:rPr>
                <w:t>@</w:t>
              </w:r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val="en-US" w:eastAsia="ru-RU"/>
                </w:rPr>
                <w:t>gmail</w:t>
              </w:r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eastAsia="ru-RU"/>
                </w:rPr>
                <w:t>.</w:t>
              </w:r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val="en-US" w:eastAsia="ru-RU"/>
                </w:rPr>
                <w:t>com</w:t>
              </w:r>
            </w:hyperlink>
          </w:p>
        </w:tc>
      </w:tr>
    </w:tbl>
    <w:p w14:paraId="7DF4E30A" w14:textId="77777777" w:rsidR="00842759" w:rsidRDefault="00842759"/>
    <w:tbl>
      <w:tblPr>
        <w:tblStyle w:val="-1"/>
        <w:tblW w:w="9634" w:type="dxa"/>
        <w:tblLayout w:type="fixed"/>
        <w:tblLook w:val="04A0" w:firstRow="1" w:lastRow="0" w:firstColumn="1" w:lastColumn="0" w:noHBand="0" w:noVBand="1"/>
      </w:tblPr>
      <w:tblGrid>
        <w:gridCol w:w="1838"/>
        <w:gridCol w:w="7796"/>
      </w:tblGrid>
      <w:tr w:rsidR="008F7CC4" w:rsidRPr="00F96E4F" w14:paraId="35EBAB2E" w14:textId="77777777" w:rsidTr="003406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ACEE64E" w14:textId="2038108E" w:rsidR="008F7CC4" w:rsidRPr="00842759" w:rsidRDefault="00842759" w:rsidP="008F7CC4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842759">
              <w:rPr>
                <w:rFonts w:ascii="Times New Roman" w:hAnsi="Times New Roman" w:cs="Times New Roman"/>
                <w:sz w:val="20"/>
                <w:szCs w:val="20"/>
              </w:rPr>
              <w:t>Политика оценивания и аттестации</w:t>
            </w:r>
          </w:p>
        </w:tc>
        <w:tc>
          <w:tcPr>
            <w:tcW w:w="7796" w:type="dxa"/>
            <w:hideMark/>
          </w:tcPr>
          <w:p w14:paraId="67F36A17" w14:textId="77777777" w:rsidR="00842759" w:rsidRPr="00842759" w:rsidRDefault="00842759" w:rsidP="00842759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42759">
              <w:rPr>
                <w:rFonts w:ascii="Times New Roman" w:hAnsi="Times New Roman" w:cs="Times New Roman"/>
                <w:sz w:val="20"/>
                <w:szCs w:val="20"/>
              </w:rPr>
              <w:t>Критериальное</w:t>
            </w:r>
            <w:proofErr w:type="spellEnd"/>
            <w:r w:rsidRPr="00842759">
              <w:rPr>
                <w:rFonts w:ascii="Times New Roman" w:hAnsi="Times New Roman" w:cs="Times New Roman"/>
                <w:sz w:val="20"/>
                <w:szCs w:val="20"/>
              </w:rPr>
              <w:t xml:space="preserve"> оценивание: 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оценивание результатов обучения в соотнесенности с дескрипторами (проверка сформированности компетенций на рубежном контроле и экзаменах).</w:t>
            </w:r>
          </w:p>
          <w:p w14:paraId="7A089291" w14:textId="0039DD2F" w:rsidR="008F7CC4" w:rsidRPr="00842759" w:rsidRDefault="00842759" w:rsidP="0084275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  <w:lang w:val="kk-KZ"/>
              </w:rPr>
            </w:pPr>
            <w:proofErr w:type="spellStart"/>
            <w:r w:rsidRPr="00842759">
              <w:rPr>
                <w:rFonts w:ascii="Times New Roman" w:hAnsi="Times New Roman" w:cs="Times New Roman"/>
                <w:sz w:val="20"/>
                <w:szCs w:val="20"/>
              </w:rPr>
              <w:t>Суммативное</w:t>
            </w:r>
            <w:proofErr w:type="spellEnd"/>
            <w:r w:rsidRPr="00842759">
              <w:rPr>
                <w:rFonts w:ascii="Times New Roman" w:hAnsi="Times New Roman" w:cs="Times New Roman"/>
                <w:sz w:val="20"/>
                <w:szCs w:val="20"/>
              </w:rPr>
              <w:t xml:space="preserve"> оценивание: 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оценивание активности работы в аудитории (на вебинаре); оценивание выполненного задания.</w:t>
            </w:r>
          </w:p>
        </w:tc>
      </w:tr>
    </w:tbl>
    <w:p w14:paraId="2AAB252D" w14:textId="77777777" w:rsidR="00280D58" w:rsidRDefault="00280D58" w:rsidP="00280D58">
      <w:pPr>
        <w:tabs>
          <w:tab w:val="left" w:pos="1276"/>
        </w:tabs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008AA0F5" w14:textId="0136B42F" w:rsidR="00280D58" w:rsidRPr="00280D58" w:rsidRDefault="00280D58" w:rsidP="00280D58">
      <w:pPr>
        <w:tabs>
          <w:tab w:val="left" w:pos="1276"/>
        </w:tabs>
        <w:jc w:val="center"/>
        <w:rPr>
          <w:rFonts w:ascii="Times New Roman" w:hAnsi="Times New Roman" w:cs="Times New Roman"/>
          <w:b/>
          <w:sz w:val="20"/>
          <w:szCs w:val="20"/>
        </w:rPr>
      </w:pPr>
      <w:r w:rsidRPr="00280D58">
        <w:rPr>
          <w:rFonts w:ascii="Times New Roman" w:hAnsi="Times New Roman" w:cs="Times New Roman"/>
          <w:b/>
          <w:sz w:val="20"/>
          <w:szCs w:val="20"/>
        </w:rPr>
        <w:t>Календарь (график) реализации содержания учебного курса</w:t>
      </w:r>
    </w:p>
    <w:tbl>
      <w:tblPr>
        <w:tblpPr w:leftFromText="180" w:rightFromText="180" w:vertAnchor="text" w:tblpY="1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6104"/>
        <w:gridCol w:w="1404"/>
        <w:gridCol w:w="1417"/>
      </w:tblGrid>
      <w:tr w:rsidR="00C958D6" w:rsidRPr="009030B7" w14:paraId="1184CB6D" w14:textId="77777777" w:rsidTr="00D268A0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18F9A6F" w14:textId="77777777" w:rsidR="00C958D6" w:rsidRPr="00C958D6" w:rsidRDefault="00C958D6" w:rsidP="00AC3C20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Неделя</w:t>
            </w:r>
            <w:proofErr w:type="spellEnd"/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A0DFB2" w14:textId="739E3618" w:rsidR="00C958D6" w:rsidRPr="00C958D6" w:rsidRDefault="00C958D6" w:rsidP="00AC3C20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Название</w:t>
            </w:r>
            <w:proofErr w:type="spellEnd"/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темы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0B2568D" w14:textId="6605E745" w:rsidR="00C958D6" w:rsidRPr="00C958D6" w:rsidRDefault="00C958D6" w:rsidP="00AC3C20">
            <w:pPr>
              <w:pStyle w:val="HTML"/>
              <w:shd w:val="clear" w:color="auto" w:fill="F8F9FA"/>
              <w:rPr>
                <w:rFonts w:ascii="Times New Roman" w:hAnsi="Times New Roman" w:cs="Times New Roman"/>
                <w:b/>
                <w:bCs/>
                <w:color w:val="222222"/>
                <w:lang w:val="en-US"/>
              </w:rPr>
            </w:pPr>
            <w:proofErr w:type="spellStart"/>
            <w:r w:rsidRPr="00C958D6">
              <w:rPr>
                <w:rFonts w:ascii="Times New Roman" w:hAnsi="Times New Roman" w:cs="Times New Roman"/>
                <w:b/>
                <w:bCs/>
                <w:color w:val="222222"/>
                <w:lang w:val="en-US"/>
              </w:rPr>
              <w:t>Количество</w:t>
            </w:r>
            <w:proofErr w:type="spellEnd"/>
            <w:r w:rsidRPr="00C958D6">
              <w:rPr>
                <w:rFonts w:ascii="Times New Roman" w:hAnsi="Times New Roman" w:cs="Times New Roman"/>
                <w:b/>
                <w:bCs/>
                <w:color w:val="222222"/>
                <w:lang w:val="en-US"/>
              </w:rPr>
              <w:t xml:space="preserve"> </w:t>
            </w:r>
            <w:proofErr w:type="spellStart"/>
            <w:r w:rsidRPr="00C958D6">
              <w:rPr>
                <w:rFonts w:ascii="Times New Roman" w:hAnsi="Times New Roman" w:cs="Times New Roman"/>
                <w:b/>
                <w:bCs/>
                <w:color w:val="222222"/>
                <w:lang w:val="en-US"/>
              </w:rPr>
              <w:t>часов</w:t>
            </w:r>
            <w:proofErr w:type="spellEnd"/>
          </w:p>
          <w:p w14:paraId="04AF437C" w14:textId="77777777" w:rsidR="00C958D6" w:rsidRPr="00C958D6" w:rsidRDefault="00C958D6" w:rsidP="00AC3C20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AF4437" w14:textId="77777777" w:rsidR="00C958D6" w:rsidRPr="00C958D6" w:rsidRDefault="00C958D6" w:rsidP="00C958D6">
            <w:pPr>
              <w:tabs>
                <w:tab w:val="left" w:pos="1276"/>
              </w:tabs>
              <w:spacing w:after="0"/>
              <w:ind w:left="-68" w:firstLine="2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Макс.</w:t>
            </w:r>
          </w:p>
          <w:p w14:paraId="272A0168" w14:textId="1F7C24D3" w:rsidR="00C958D6" w:rsidRPr="00C958D6" w:rsidRDefault="00842759" w:rsidP="00C958D6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балл</w:t>
            </w:r>
            <w:r w:rsidR="00C958D6"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 xml:space="preserve"> * * *</w:t>
            </w:r>
          </w:p>
        </w:tc>
      </w:tr>
      <w:tr w:rsidR="00845276" w:rsidRPr="009030B7" w14:paraId="065583D6" w14:textId="77777777" w:rsidTr="00A90355">
        <w:tc>
          <w:tcPr>
            <w:tcW w:w="96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7003FC" w14:textId="4084E62F" w:rsidR="00845276" w:rsidRPr="00C958D6" w:rsidRDefault="00845276" w:rsidP="00C958D6">
            <w:pPr>
              <w:tabs>
                <w:tab w:val="left" w:pos="1276"/>
              </w:tabs>
              <w:spacing w:after="0"/>
              <w:ind w:left="-68" w:firstLine="2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Модуль 1. Уровни модели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SI</w:t>
            </w:r>
          </w:p>
        </w:tc>
      </w:tr>
      <w:tr w:rsidR="00440E13" w:rsidRPr="009030B7" w14:paraId="00CCDEB6" w14:textId="77777777" w:rsidTr="00D268A0">
        <w:trPr>
          <w:trHeight w:val="298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7CC381" w14:textId="223A3033" w:rsidR="00440E13" w:rsidRPr="00834CDB" w:rsidRDefault="00440E13" w:rsidP="00440E13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5B314E" w14:textId="3FC7ADC8" w:rsidR="00440E13" w:rsidRPr="00842759" w:rsidRDefault="00FF619D" w:rsidP="0082745C">
            <w:pPr>
              <w:tabs>
                <w:tab w:val="left" w:pos="1276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Л</w:t>
            </w:r>
            <w:r w:rsidR="00440E13"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1.</w:t>
            </w:r>
            <w:r w:rsidR="00440E13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="00440E13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Введение</w:t>
            </w:r>
            <w:proofErr w:type="spellEnd"/>
            <w:r w:rsidR="00440E13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r w:rsidR="00842759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>в сети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7F38AE" w14:textId="718613A9" w:rsidR="00440E13" w:rsidRPr="00C958D6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AE3FA7" w14:textId="69C8D6A6" w:rsidR="00440E13" w:rsidRPr="005B157E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40E13" w:rsidRPr="009030B7" w14:paraId="141F6E91" w14:textId="77777777" w:rsidTr="00D268A0">
        <w:trPr>
          <w:trHeight w:val="159"/>
        </w:trPr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8894F4" w14:textId="03C0EADF" w:rsidR="00440E13" w:rsidRPr="00834CDB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71FF6F" w14:textId="60054D8F" w:rsidR="00440E13" w:rsidRPr="00842759" w:rsidRDefault="00440E1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42759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>Лаб1</w:t>
            </w:r>
            <w:r w:rsidRPr="00842759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 xml:space="preserve">. Операционная </w:t>
            </w:r>
            <w:r w:rsidR="00842759" w:rsidRPr="00842759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 xml:space="preserve">система </w:t>
            </w:r>
            <w:r w:rsidR="00842759" w:rsidRPr="0084275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isco </w:t>
            </w:r>
            <w:r w:rsidR="00842759"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IOS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60F222" w14:textId="3F2ED1F0" w:rsidR="00440E13" w:rsidRPr="005B157E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35CDA7" w14:textId="1A760632" w:rsidR="00440E13" w:rsidRPr="005B157E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40E13" w:rsidRPr="009030B7" w14:paraId="66EBAABE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E15D90" w14:textId="77777777" w:rsidR="00440E13" w:rsidRPr="00834CDB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2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D5158" w14:textId="6027D9F6" w:rsidR="00440E13" w:rsidRPr="00AC3C20" w:rsidRDefault="00FF619D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440E13" w:rsidRPr="005B157E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.</w:t>
            </w:r>
            <w:r w:rsidR="00440E13"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40E13"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Транспортный</w:t>
            </w:r>
            <w:proofErr w:type="spellEnd"/>
            <w:r w:rsidR="00440E13"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40E13"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уровень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67277" w14:textId="75CE32B5" w:rsidR="00440E13" w:rsidRPr="00440E13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71FC60" w14:textId="73792168" w:rsidR="00440E13" w:rsidRPr="005B157E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40E13" w:rsidRPr="009030B7" w14:paraId="26BB13F4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A0219E1" w14:textId="6BCD1D36" w:rsidR="00440E13" w:rsidRPr="00834CDB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E1648A" w14:textId="5242EB86" w:rsidR="00440E13" w:rsidRPr="00834CDB" w:rsidRDefault="00440E1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</w:t>
            </w:r>
            <w:r w:rsidRPr="005B157E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.</w:t>
            </w:r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Устройства</w:t>
            </w:r>
            <w:proofErr w:type="spellEnd"/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Cisco IOS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DAC3B1" w14:textId="1EA61A17" w:rsidR="00440E13" w:rsidRPr="005B157E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925B08" w14:textId="62F1A829" w:rsidR="00440E13" w:rsidRPr="005B157E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40E13" w:rsidRPr="00AC3C20" w14:paraId="7109047F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1B5392" w14:textId="674859BE" w:rsidR="00440E13" w:rsidRP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61E4A7" w14:textId="43DC2C80" w:rsidR="00440E13" w:rsidRPr="00534668" w:rsidRDefault="00FF619D" w:rsidP="0082745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СРСП</w:t>
            </w:r>
            <w:r w:rsidR="00440E13"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1.</w:t>
            </w:r>
            <w:r w:rsidR="00440E13"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Консультация СРС1 «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Построение расширенной топологии сети и настройка </w:t>
            </w:r>
            <w:r w:rsidRPr="00CE50C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IP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-адресов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». Контрольная</w:t>
            </w:r>
            <w:r w:rsidR="00BB1AF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работа.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8DA1A0" w14:textId="0E5ED4C4" w:rsidR="00440E13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7E517E" w14:textId="2F42CB79" w:rsidR="00440E13" w:rsidRPr="008B4C0A" w:rsidRDefault="00842759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  <w:r w:rsidR="008B4C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440E13" w:rsidRPr="00AC3C20" w14:paraId="22EC33C3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1F94D81" w14:textId="77777777" w:rsid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3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BD2E0A" w14:textId="60ABBF3D" w:rsidR="00440E13" w:rsidRPr="00AC3C20" w:rsidRDefault="00BB1AF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</w:t>
            </w:r>
            <w:r w:rsidR="00440E1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.</w:t>
            </w:r>
            <w:r w:rsidR="00440E1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40E1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Сетевой</w:t>
            </w:r>
            <w:proofErr w:type="spellEnd"/>
            <w:r w:rsidR="00440E1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40E1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уровень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9BFC71" w14:textId="24C811C4" w:rsidR="00440E13" w:rsidRPr="00440E13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052FA" w14:textId="1CE23A42" w:rsidR="00440E13" w:rsidRPr="005B157E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40E13" w:rsidRPr="00AC3C20" w14:paraId="1CDF4FF6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8A8BBE" w14:textId="19BE2332" w:rsid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7F667F" w14:textId="7AAED2DB" w:rsidR="00440E13" w:rsidRDefault="00440E1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3</w:t>
            </w:r>
            <w:r w:rsidRPr="005B157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Срок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службы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пакета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BCD83" w14:textId="1886B248" w:rsidR="00440E13" w:rsidRPr="005B157E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57D6FC" w14:textId="7B1D9A85" w:rsidR="00440E13" w:rsidRPr="005B157E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800F4D" w:rsidRPr="00AC3C20" w14:paraId="09112A5E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A1001D" w14:textId="77777777" w:rsidR="00800F4D" w:rsidRPr="00660AAE" w:rsidRDefault="00800F4D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5E6B1" w14:textId="2C022D88" w:rsidR="00800F4D" w:rsidRDefault="00BB1AF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>Л</w:t>
            </w:r>
            <w:r w:rsidR="00800F4D" w:rsidRPr="004430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4.</w:t>
            </w:r>
            <w:r w:rsidR="00800F4D"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IP-</w:t>
            </w:r>
            <w:proofErr w:type="spellStart"/>
            <w:r w:rsidR="00800F4D"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адресация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CFD1E5" w14:textId="51D46012" w:rsidR="00800F4D" w:rsidRPr="009A1D49" w:rsidRDefault="00800F4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B3FD81" w14:textId="3A9D92C2" w:rsidR="00800F4D" w:rsidRPr="00443075" w:rsidRDefault="00800F4D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800F4D" w:rsidRPr="00AC3C20" w14:paraId="5D0CFCB7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92FCEF" w14:textId="25E01F04" w:rsidR="00800F4D" w:rsidRPr="00660AAE" w:rsidRDefault="00800F4D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1FD257" w14:textId="41D5DD05" w:rsidR="00800F4D" w:rsidRDefault="00800F4D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аб4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. Методика поиска и устранения неисправностей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sco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D51AB7" w14:textId="6C5746A7" w:rsidR="00800F4D" w:rsidRPr="00800F4D" w:rsidRDefault="00800F4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6EA06C" w14:textId="55728834" w:rsidR="00800F4D" w:rsidRPr="00443075" w:rsidRDefault="00800F4D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7B5A80" w:rsidRPr="008A6836" w14:paraId="3CFD3B67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47DC22" w14:textId="77777777" w:rsidR="007B5A80" w:rsidRPr="00660AAE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5E1FA9" w14:textId="6E137F5A" w:rsidR="007B5A80" w:rsidRDefault="00BB1AF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>Л</w:t>
            </w:r>
            <w:r w:rsidR="007B5A8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.</w:t>
            </w:r>
            <w:r w:rsidR="007B5A80"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B5A80"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Адреса</w:t>
            </w:r>
            <w:proofErr w:type="spellEnd"/>
            <w:r w:rsidR="007B5A80"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B5A80"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классов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F18691" w14:textId="6A61337C" w:rsidR="007B5A80" w:rsidRPr="00800F4D" w:rsidRDefault="007B5A80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C418EE" w14:textId="7A77C27F" w:rsidR="007B5A80" w:rsidRPr="00443075" w:rsidRDefault="007B5A80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7B5A80" w:rsidRPr="008A6836" w14:paraId="268915F7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DCA932" w14:textId="22FB6943" w:rsidR="007B5A80" w:rsidRPr="00660AAE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A94134" w14:textId="732C8EEE" w:rsidR="007B5A80" w:rsidRPr="00534668" w:rsidRDefault="007B5A80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аб5.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Основные сведения о маршрутизаторах и коммутаторах </w:t>
            </w:r>
            <w:r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sco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373ECF" w14:textId="1A0D3C63" w:rsidR="007B5A80" w:rsidRPr="00443075" w:rsidRDefault="007B5A80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7159A6" w14:textId="0C8E65E7" w:rsidR="007B5A80" w:rsidRPr="00443075" w:rsidRDefault="007B5A80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7B5A80" w:rsidRPr="008A6836" w14:paraId="39AE840E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D21D3A" w14:textId="2201F4E0" w:rsidR="007B5A80" w:rsidRPr="00660AAE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ACDCC2" w14:textId="6C63C9EA" w:rsidR="007B5A80" w:rsidRPr="00710ED5" w:rsidRDefault="00BB1AF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СРСП</w:t>
            </w:r>
            <w:r w:rsidR="007B5A8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.</w:t>
            </w:r>
            <w:r w:rsidR="007B5A8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710ED5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Прием СРС1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9DE2E1" w14:textId="0C5F4520" w:rsidR="007B5A80" w:rsidRDefault="007B5A80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15BADE" w14:textId="40B60D3C" w:rsidR="007B5A80" w:rsidRPr="00054CB4" w:rsidRDefault="00054CB4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845276" w:rsidRPr="001D6E02" w14:paraId="058CAF00" w14:textId="77777777" w:rsidTr="005155EF">
        <w:trPr>
          <w:trHeight w:val="273"/>
        </w:trPr>
        <w:tc>
          <w:tcPr>
            <w:tcW w:w="9634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8DFF6B" w14:textId="1C1AA2FD" w:rsidR="00845276" w:rsidRDefault="00845276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 xml:space="preserve">Модуль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 xml:space="preserve">2.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Конфигурирование маршрутизации</w:t>
            </w:r>
          </w:p>
        </w:tc>
      </w:tr>
      <w:tr w:rsidR="007B5A80" w:rsidRPr="001D6E02" w14:paraId="60C07A4C" w14:textId="77777777" w:rsidTr="00D268A0">
        <w:trPr>
          <w:trHeight w:val="273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08B067" w14:textId="77777777" w:rsidR="007B5A80" w:rsidRPr="00834CDB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6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09A92F4" w14:textId="3F8E5D87" w:rsidR="007B5A80" w:rsidRPr="00834CDB" w:rsidRDefault="0082745C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Л</w:t>
            </w:r>
            <w:r w:rsidR="007B5A8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6.</w:t>
            </w:r>
            <w:r w:rsidR="007B5A80"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="007B5A80"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Бесклассовые</w:t>
            </w:r>
            <w:proofErr w:type="spellEnd"/>
            <w:r w:rsidR="007B5A80"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="007B5A80"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адреса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0480EC" w14:textId="63E33599" w:rsidR="007B5A80" w:rsidRPr="007B5A80" w:rsidRDefault="007B5A80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D28EE4" w14:textId="533619FA" w:rsidR="007B5A80" w:rsidRPr="009B38FC" w:rsidRDefault="007B5A80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7B5A80" w:rsidRPr="001D6E02" w14:paraId="4A54D952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209BA9" w14:textId="1CE0E07F" w:rsidR="007B5A80" w:rsidRPr="00834CDB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83D3A7" w14:textId="5972CB04" w:rsidR="007B5A80" w:rsidRPr="00834CDB" w:rsidRDefault="007B5A80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Лаб6.</w:t>
            </w:r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Управление</w:t>
            </w:r>
            <w:proofErr w:type="spellEnd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устройствами</w:t>
            </w:r>
            <w:proofErr w:type="spellEnd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Cisco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5B894F" w14:textId="36ABBEB4" w:rsidR="007B5A80" w:rsidRPr="00834CDB" w:rsidRDefault="007B5A80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AF54CB" w14:textId="547EBB36" w:rsidR="007B5A80" w:rsidRPr="00834CDB" w:rsidRDefault="007B5A80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0F4698" w:rsidRPr="001D6E02" w14:paraId="05652EA6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21F615" w14:textId="77777777" w:rsidR="000F4698" w:rsidRPr="00A677E7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3E7B4F" w14:textId="60FE5708" w:rsidR="000F4698" w:rsidRPr="00534668" w:rsidRDefault="0082745C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Л</w:t>
            </w:r>
            <w:r w:rsidR="000F4698"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>7.</w:t>
            </w:r>
            <w:r w:rsidR="000F4698" w:rsidRPr="00534668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 xml:space="preserve"> Уровень данных и физический уровень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0D7AA9" w14:textId="69DD3CD3" w:rsidR="000F4698" w:rsidRDefault="000F469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2793FD" w14:textId="503937DA" w:rsidR="000F4698" w:rsidRDefault="000F4698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0F4698" w:rsidRPr="001D6E02" w14:paraId="332427E8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5BB52B3" w14:textId="2BE9C7CF" w:rsidR="000F4698" w:rsidRPr="00834CDB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9D0F28" w14:textId="55A53435" w:rsidR="000F4698" w:rsidRPr="00834CDB" w:rsidRDefault="000F4698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Лаб7.</w:t>
            </w:r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Основы</w:t>
            </w:r>
            <w:proofErr w:type="spellEnd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маршрутизации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5B54A9" w14:textId="330433FC" w:rsidR="000F4698" w:rsidRPr="00107E34" w:rsidRDefault="000F469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CBBD25" w14:textId="512050BA" w:rsidR="000F4698" w:rsidRPr="00845276" w:rsidRDefault="00845276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0F4698" w:rsidRPr="001D6E02" w14:paraId="6A2EEA0F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F7B52F" w14:textId="42A328EA" w:rsidR="000F4698" w:rsidRPr="001D6E02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E36E5A" w14:textId="6A35C59D" w:rsidR="000F4698" w:rsidRPr="0082745C" w:rsidRDefault="0082745C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СРСП</w:t>
            </w:r>
            <w:r w:rsidR="000F4698"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>3.</w:t>
            </w:r>
            <w:r w:rsidR="000F4698"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Консультация СРС2 «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Построение расширенной топологии сети и статической маршрутизации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». Контрольная работа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0D4126" w14:textId="0063B476" w:rsidR="000F4698" w:rsidRPr="00107E34" w:rsidRDefault="000F469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90918" w14:textId="6F66711F" w:rsidR="000F4698" w:rsidRPr="008B4C0A" w:rsidRDefault="008B4C0A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0F4698" w:rsidRPr="001D6E02" w14:paraId="1FC08766" w14:textId="77777777" w:rsidTr="00D268A0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D8AFD7" w14:textId="117CB8DB" w:rsidR="000F4698" w:rsidRPr="000F4698" w:rsidRDefault="00214E3B" w:rsidP="00214E3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К</w:t>
            </w:r>
            <w:r w:rsidR="000F4698" w:rsidRPr="000F469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73B17" w14:textId="77777777" w:rsidR="000F4698" w:rsidRDefault="000F4698" w:rsidP="00214E3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D2A264" w14:textId="77777777" w:rsidR="000F4698" w:rsidRDefault="000F4698" w:rsidP="00214E3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ACC9A5" w14:textId="553D4E18" w:rsidR="000F4698" w:rsidRDefault="000F4698" w:rsidP="00214E3B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A71083" w:rsidRPr="001D6E02" w14:paraId="330E4CB3" w14:textId="77777777" w:rsidTr="00D268A0">
        <w:trPr>
          <w:trHeight w:val="252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812085" w14:textId="77777777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42CC744" w14:textId="44945B62" w:rsidR="00A71083" w:rsidRPr="00834CDB" w:rsidRDefault="0082745C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A71083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  <w:r w:rsidR="00A71083"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="00A71083" w:rsidRPr="009B10A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71083" w:rsidRPr="009B10A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Сетевые</w:t>
            </w:r>
            <w:proofErr w:type="spellEnd"/>
            <w:r w:rsidR="00A71083" w:rsidRPr="009B10A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71083" w:rsidRPr="009B10A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устройства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55672" w14:textId="2C05DDF6" w:rsidR="00A71083" w:rsidRPr="004C567C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32059D" w14:textId="7820E155" w:rsidR="00A71083" w:rsidRPr="005F07C3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A71083" w:rsidRPr="001D6E02" w14:paraId="01D1B7DF" w14:textId="77777777" w:rsidTr="00D268A0">
        <w:trPr>
          <w:trHeight w:val="201"/>
        </w:trPr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A141D3" w14:textId="6B522F8E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1D747" w14:textId="4885B45F" w:rsidR="00A71083" w:rsidRPr="001E6EEE" w:rsidRDefault="00A71083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8</w:t>
            </w:r>
            <w:r w:rsidRPr="005F07C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Протоколы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динамической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маршрутизации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2C94BD" w14:textId="15398CD9" w:rsidR="00A71083" w:rsidRPr="001E6EEE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52E2C0" w14:textId="6870D695" w:rsidR="00A71083" w:rsidRPr="005F07C3" w:rsidRDefault="00A7108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A71083" w:rsidRPr="003C5E3C" w14:paraId="478C90D6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878A80" w14:textId="77777777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9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9CCB84" w14:textId="5C8B91AF" w:rsidR="00A71083" w:rsidRPr="00834CDB" w:rsidRDefault="00214E3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>Л</w:t>
            </w:r>
            <w:r w:rsidR="00A7108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.</w:t>
            </w:r>
            <w:r w:rsidR="00A71083"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Устранение неполадок в сети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88342" w14:textId="2AC012C5" w:rsidR="00A71083" w:rsidRPr="00A71083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106201" w14:textId="259CCC56" w:rsidR="00A71083" w:rsidRPr="00A71083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A71083" w:rsidRPr="003C5E3C" w14:paraId="2C812FB4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9D3EBA" w14:textId="20815C44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9BA8F84" w14:textId="4635AEB4" w:rsidR="00A71083" w:rsidRPr="00A71083" w:rsidRDefault="00214E3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аб</w:t>
            </w:r>
            <w:r w:rsidR="00A71083"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9.</w:t>
            </w:r>
            <w:r w:rsidR="00A71083" w:rsidRPr="0053466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Протокол внутреннего шлюза (</w:t>
            </w:r>
            <w:r w:rsidR="00A7108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IGP</w:t>
            </w:r>
            <w:r w:rsidR="00A71083" w:rsidRPr="0053466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). </w:t>
            </w:r>
            <w:proofErr w:type="spellStart"/>
            <w:r w:rsidR="00A7108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Фундаментальная</w:t>
            </w:r>
            <w:proofErr w:type="spellEnd"/>
            <w:r w:rsidR="00A7108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7108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конфигурация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20AC6E" w14:textId="16234633" w:rsidR="00A71083" w:rsidRPr="005F07C3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83E8A7" w14:textId="6248DE34" w:rsidR="00A71083" w:rsidRPr="00D86C13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2C473F" w:rsidRPr="003C5E3C" w14:paraId="07C13C67" w14:textId="77777777" w:rsidTr="00D268A0">
        <w:trPr>
          <w:trHeight w:val="257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0FC87B" w14:textId="77777777" w:rsidR="002C473F" w:rsidRPr="00834CDB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0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7D3B9F3" w14:textId="738104DD" w:rsidR="002C473F" w:rsidRPr="00834CDB" w:rsidRDefault="00214E3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Л</w:t>
            </w:r>
            <w:r w:rsidR="002C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10.</w:t>
            </w:r>
            <w:r w:rsidR="002C473F"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="002C473F"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Управление</w:t>
            </w:r>
            <w:proofErr w:type="spellEnd"/>
            <w:r w:rsidR="002C473F"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="002C473F"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устройствами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915BAC" w14:textId="709308D8" w:rsidR="002C473F" w:rsidRPr="00AD217A" w:rsidRDefault="002C473F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69865" w14:textId="53C72BEC" w:rsidR="002C473F" w:rsidRPr="00AD217A" w:rsidRDefault="002C473F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2C473F" w:rsidRPr="003C5E3C" w14:paraId="73322793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36E980" w14:textId="2B9122C8" w:rsidR="002C473F" w:rsidRPr="00834CDB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70415B" w14:textId="06B16840" w:rsidR="002C473F" w:rsidRDefault="002C473F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Лаб1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.</w:t>
            </w:r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Конфигурация</w:t>
            </w:r>
            <w:proofErr w:type="spellEnd"/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OSPF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88389D" w14:textId="12FA2F28" w:rsidR="002C473F" w:rsidRPr="002C473F" w:rsidRDefault="002C473F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F0E947" w14:textId="22EFD5F1" w:rsidR="002C473F" w:rsidRPr="007F54A5" w:rsidRDefault="002C473F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2C473F" w:rsidRPr="003C5E3C" w14:paraId="79F53BDF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2529FC" w14:textId="79F00BF9" w:rsidR="002C473F" w:rsidRPr="00422AA4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4FE4E5" w14:textId="4B152040" w:rsidR="002C473F" w:rsidRPr="00214E3B" w:rsidRDefault="00214E3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СРСП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>4</w:t>
            </w:r>
            <w:r w:rsidR="002C473F" w:rsidRPr="00C10F50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>.</w:t>
            </w:r>
            <w:r w:rsidR="002C473F" w:rsidRPr="00C10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10F50">
              <w:rPr>
                <w:rFonts w:ascii="Times New Roman" w:hAnsi="Times New Roman" w:cs="Times New Roman"/>
                <w:sz w:val="20"/>
                <w:szCs w:val="20"/>
              </w:rPr>
              <w:t>Прием СРС2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0D0B79" w14:textId="1A35F264" w:rsidR="002C473F" w:rsidRDefault="002C473F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7DD22F" w14:textId="1E80395E" w:rsidR="002C473F" w:rsidRPr="00054CB4" w:rsidRDefault="00054CB4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F920BA" w:rsidRPr="003C5E3C" w14:paraId="63BC4ABC" w14:textId="77777777" w:rsidTr="007E5AED">
        <w:tc>
          <w:tcPr>
            <w:tcW w:w="96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FD1286" w14:textId="392F9077" w:rsidR="00F920BA" w:rsidRPr="00F920BA" w:rsidRDefault="00F920BA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F92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Модуль 3. Конфигурирование </w:t>
            </w:r>
            <w:r w:rsidRPr="00F920B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HCP, NAT</w:t>
            </w:r>
          </w:p>
        </w:tc>
      </w:tr>
      <w:tr w:rsidR="004B4F4A" w:rsidRPr="003C5E3C" w14:paraId="6B606E94" w14:textId="77777777" w:rsidTr="00D268A0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FE0EC" w14:textId="77777777" w:rsidR="004B4F4A" w:rsidRPr="00834CDB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AF9D3F" w14:textId="618DD107" w:rsidR="004B4F4A" w:rsidRPr="00992773" w:rsidRDefault="00214E3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4B4F4A" w:rsidRPr="007F54A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1.</w:t>
            </w:r>
            <w:r w:rsidR="004B4F4A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B4F4A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Основы</w:t>
            </w:r>
            <w:proofErr w:type="spellEnd"/>
            <w:r w:rsidR="004B4F4A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B4F4A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маршрутизации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04592" w14:textId="30966982" w:rsidR="004B4F4A" w:rsidRPr="004B4F4A" w:rsidRDefault="004B4F4A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E990B0" w14:textId="155A6E28" w:rsidR="004B4F4A" w:rsidRPr="007F54A5" w:rsidRDefault="004B4F4A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B4F4A" w:rsidRPr="003C5E3C" w14:paraId="7FC1EB70" w14:textId="77777777" w:rsidTr="00D268A0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F0EE9" w14:textId="77777777" w:rsidR="004B4F4A" w:rsidRPr="00834CDB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57D3E" w14:textId="687F3DB0" w:rsidR="004B4F4A" w:rsidRPr="00834CDB" w:rsidRDefault="004B4F4A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Лаб</w:t>
            </w:r>
            <w:r w:rsidRPr="00992773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11.</w:t>
            </w:r>
            <w:r w:rsidRPr="0053466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Конфигурация маршрутизации 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VLAN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D29C93" w14:textId="3F03A540" w:rsidR="004B4F4A" w:rsidRPr="007F54A5" w:rsidRDefault="004B4F4A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CD805A" w14:textId="0D576D46" w:rsidR="004B4F4A" w:rsidRPr="007F54A5" w:rsidRDefault="004B4F4A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3C5E3C" w14:paraId="47FD4382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721382" w14:textId="77777777" w:rsidR="00486218" w:rsidRPr="00834CD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B8FD90" w14:textId="34A52B1D" w:rsidR="00486218" w:rsidRPr="00AB5662" w:rsidRDefault="00214E3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4862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2.</w:t>
            </w:r>
            <w:r w:rsidR="00486218"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86218"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Расстояния</w:t>
            </w:r>
            <w:proofErr w:type="spellEnd"/>
            <w:r w:rsidR="00486218"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86218"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маршрутизации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47951" w14:textId="2665537E" w:rsidR="00486218" w:rsidRPr="00486218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0F09F1" w14:textId="1840D31B" w:rsidR="00486218" w:rsidRPr="00CA777A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86218" w:rsidRPr="003C5E3C" w14:paraId="2747C32E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13ADB6" w14:textId="4E479739" w:rsidR="00486218" w:rsidRPr="00834CD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2A294D" w14:textId="4095E262" w:rsidR="00486218" w:rsidRPr="00142582" w:rsidRDefault="00486218" w:rsidP="00D268A0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12</w:t>
            </w:r>
            <w:r w:rsidRPr="00C600A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.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="00214E3B">
              <w:rPr>
                <w:rFonts w:ascii="Times New Roman" w:hAnsi="Times New Roman" w:cs="Times New Roman"/>
                <w:bCs/>
                <w:sz w:val="20"/>
                <w:szCs w:val="20"/>
              </w:rPr>
              <w:t>Конфигурация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DHCP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661D" w14:textId="10CF3C2C" w:rsidR="00486218" w:rsidRPr="00CA777A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D12D2" w14:textId="2C7787B4" w:rsidR="00486218" w:rsidRPr="00CA777A" w:rsidRDefault="00E12847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486218" w14:paraId="2E6DFFB4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33F023" w14:textId="2B8156DA" w:rsidR="00486218" w:rsidRP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04C00" w14:textId="03D77C31" w:rsidR="00486218" w:rsidRPr="00534668" w:rsidRDefault="00C10F50" w:rsidP="00D268A0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СРСП</w:t>
            </w:r>
            <w:r w:rsidR="00486218"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5.</w:t>
            </w:r>
            <w:r w:rsidR="00486218"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Консультация СРС3 «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Построение расширенной топологии сети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статической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и динамической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маршрутизации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». Контрольная работа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C07B4F" w14:textId="47BECFF5" w:rsidR="00486218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76156" w14:textId="7E3CB53A" w:rsidR="00486218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3C5E3C" w14:paraId="66A3D0FB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177ABB" w14:textId="77777777" w:rsidR="00486218" w:rsidRPr="00533BF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2C2FC" w14:textId="7A5CD50F" w:rsidR="00486218" w:rsidRPr="00533BFB" w:rsidRDefault="00C10F50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486218" w:rsidRPr="00CA777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3.</w:t>
            </w:r>
            <w:r w:rsidR="00486218"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Конфигурация</w:t>
            </w:r>
            <w:r w:rsidR="00486218"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DHCP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6EFD16" w14:textId="5BDA872F" w:rsidR="00486218" w:rsidRPr="00486218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F01007" w14:textId="6980EBA4" w:rsidR="00486218" w:rsidRPr="00CA777A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86218" w:rsidRPr="003C5E3C" w14:paraId="58042529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951183" w14:textId="311DB8D2" w:rsidR="00486218" w:rsidRPr="00533BF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8CAD75" w14:textId="00445C17" w:rsidR="00486218" w:rsidRPr="00533BFB" w:rsidRDefault="00486218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</w:t>
            </w:r>
            <w:r w:rsidRPr="00C600A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3.</w:t>
            </w:r>
            <w:r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="00C10F50">
              <w:rPr>
                <w:rFonts w:ascii="Times New Roman" w:hAnsi="Times New Roman" w:cs="Times New Roman"/>
                <w:bCs/>
                <w:sz w:val="20"/>
                <w:szCs w:val="20"/>
              </w:rPr>
              <w:t>Конфигурация</w:t>
            </w:r>
            <w:r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ACL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E72C22" w14:textId="4E7D2480" w:rsidR="00486218" w:rsidRPr="00CA777A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94EAE4" w14:textId="65D66885" w:rsidR="00486218" w:rsidRPr="00CA777A" w:rsidRDefault="00E12847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1402ED" w:rsidRPr="003C5E3C" w14:paraId="63582AF2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DBC92D" w14:textId="77777777" w:rsidR="001402ED" w:rsidRPr="00533BF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F0DB3B" w14:textId="55D0150A" w:rsidR="001402ED" w:rsidRPr="00834CDB" w:rsidRDefault="00FE0D0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</w:t>
            </w:r>
            <w:r w:rsidR="001402E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4.</w:t>
            </w:r>
            <w:r w:rsidR="001402ED"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402ED"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Списки</w:t>
            </w:r>
            <w:proofErr w:type="spellEnd"/>
            <w:r w:rsidR="001402ED"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402ED"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управления</w:t>
            </w:r>
            <w:proofErr w:type="spellEnd"/>
            <w:r w:rsidR="001402ED"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402ED"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доступом</w:t>
            </w:r>
            <w:proofErr w:type="spellEnd"/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172419" w14:textId="03A5E3C6" w:rsidR="001402ED" w:rsidRPr="00486218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D0BFBB" w14:textId="0E1FDECD" w:rsidR="001402ED" w:rsidRPr="00CA777A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1402ED" w:rsidRPr="003C5E3C" w14:paraId="7F768825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7460BA" w14:textId="1F49DA14" w:rsidR="001402ED" w:rsidRPr="00533BF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F033AA" w14:textId="17C9E224" w:rsidR="001402ED" w:rsidRPr="00D64247" w:rsidRDefault="001402ED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</w:t>
            </w:r>
            <w:r w:rsidRPr="00CA777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4.</w:t>
            </w:r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Конфигурация</w:t>
            </w:r>
            <w:proofErr w:type="spellEnd"/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NAT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FAC492" w14:textId="33E76733" w:rsidR="001402ED" w:rsidRPr="00CA777A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53D746" w14:textId="7F71ADBD" w:rsidR="001402ED" w:rsidRPr="00CA777A" w:rsidRDefault="00583D3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1402ED" w:rsidRPr="003C5E3C" w14:paraId="1C28E76D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AB5C6B" w14:textId="6F3FE8C9" w:rsidR="001402ED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055B5F" w14:textId="4448E7E7" w:rsidR="001402ED" w:rsidRPr="00FE0D0B" w:rsidRDefault="00FE0D0B" w:rsidP="00D268A0">
            <w:pPr>
              <w:tabs>
                <w:tab w:val="left" w:pos="2265"/>
              </w:tabs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СРСП</w:t>
            </w:r>
            <w:r w:rsidR="001402ED" w:rsidRPr="001402ED">
              <w:rPr>
                <w:rFonts w:ascii="Times New Roman" w:hAnsi="Times New Roman" w:cs="Times New Roman"/>
                <w:b/>
                <w:sz w:val="20"/>
                <w:szCs w:val="20"/>
              </w:rPr>
              <w:t>6.</w:t>
            </w:r>
            <w:r w:rsidR="001402ED" w:rsidRPr="001402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Прием СРС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8F37EF" w14:textId="72BFBF0B" w:rsidR="001402ED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619F4B" w14:textId="6318EC42" w:rsidR="001402ED" w:rsidRPr="00141FF5" w:rsidRDefault="00141FF5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1402ED" w:rsidRPr="003C5E3C" w14:paraId="3559D129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51ECFB" w14:textId="77777777" w:rsidR="001402ED" w:rsidRPr="008048A6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B48A73" w14:textId="4BB6DFC7" w:rsidR="001402ED" w:rsidRPr="00534668" w:rsidRDefault="00FE0D0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1402E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5.</w:t>
            </w:r>
            <w:r w:rsidR="001402ED" w:rsidRPr="003339C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="00534668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AT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302E8D" w14:textId="4E5EB1F3" w:rsidR="001402ED" w:rsidRPr="00486218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76A9B7" w14:textId="21DD9970" w:rsidR="001402ED" w:rsidRPr="00CA777A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1402ED" w:rsidRPr="003C5E3C" w14:paraId="73E6DD71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B9D927" w14:textId="47A9B605" w:rsidR="001402ED" w:rsidRPr="00D64247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936DE75" w14:textId="07F64C77" w:rsidR="001402ED" w:rsidRPr="003339CE" w:rsidRDefault="00FE0D0B" w:rsidP="00D268A0">
            <w:pPr>
              <w:pStyle w:val="a3"/>
              <w:snapToGrid w:val="0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аб</w:t>
            </w:r>
            <w:r w:rsidR="001402ED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15.</w:t>
            </w:r>
            <w:r w:rsidR="001402ED" w:rsidRPr="003339C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Конфигурация</w:t>
            </w:r>
            <w:r w:rsidR="001402ED" w:rsidRPr="003339C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IPv6</w:t>
            </w:r>
          </w:p>
          <w:p w14:paraId="0703F993" w14:textId="7014C1E0" w:rsidR="001402ED" w:rsidRPr="00834CDB" w:rsidRDefault="001402ED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8A356C" w14:textId="72C690F6" w:rsidR="001402ED" w:rsidRPr="00CA777A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3052D7" w14:textId="08E90FEE" w:rsidR="001402ED" w:rsidRPr="00CA777A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1402ED" w:rsidRPr="003C5E3C" w14:paraId="76873E6B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CA21FF" w14:textId="54B8AD77" w:rsidR="001402ED" w:rsidRPr="00834CD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96A3BD" w14:textId="30F1B15B" w:rsidR="001402ED" w:rsidRPr="00534668" w:rsidRDefault="00FE0D0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СРСП7</w:t>
            </w:r>
            <w:r w:rsidR="001402ED"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FE0D0B">
              <w:rPr>
                <w:rFonts w:ascii="Times New Roman" w:hAnsi="Times New Roman" w:cs="Times New Roman"/>
                <w:bCs/>
                <w:sz w:val="20"/>
                <w:szCs w:val="20"/>
              </w:rPr>
              <w:t>Повторение пройденных материалов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44C6C" w14:textId="001DDA3D" w:rsidR="001402ED" w:rsidRPr="00877E34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4B602" w14:textId="556B33A1" w:rsidR="001402ED" w:rsidRPr="00877E34" w:rsidRDefault="00022D6B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1402ED" w:rsidRPr="00834CDB" w14:paraId="1B40EE4F" w14:textId="77777777" w:rsidTr="00D268A0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28AF4" w14:textId="20779DDE" w:rsidR="001402ED" w:rsidRPr="00FE0D0B" w:rsidRDefault="00FE0D0B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РК2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FAD186" w14:textId="23CF49B8" w:rsidR="001402ED" w:rsidRPr="00834CDB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44C903" w14:textId="77777777" w:rsidR="001402ED" w:rsidRPr="00834CDB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E04EEF" w14:textId="1675BE9A" w:rsidR="001402ED" w:rsidRPr="001402ED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402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00</w:t>
            </w:r>
          </w:p>
        </w:tc>
      </w:tr>
    </w:tbl>
    <w:p w14:paraId="45690263" w14:textId="00BBAC79" w:rsidR="00DE34A3" w:rsidRDefault="00DE34A3" w:rsidP="00DE34A3">
      <w:pPr>
        <w:spacing w:after="0" w:line="240" w:lineRule="auto"/>
        <w:ind w:left="-567"/>
        <w:jc w:val="both"/>
        <w:rPr>
          <w:rFonts w:ascii="Times New Roman" w:hAnsi="Times New Roman" w:cs="Times New Roman"/>
          <w:sz w:val="20"/>
          <w:szCs w:val="20"/>
          <w:lang w:val="kk-KZ"/>
        </w:rPr>
      </w:pPr>
    </w:p>
    <w:p w14:paraId="3ED8A5B1" w14:textId="77777777" w:rsidR="00E12847" w:rsidRDefault="00E12847" w:rsidP="001402ED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912D890" w14:textId="4D3D2C48" w:rsidR="001402ED" w:rsidRPr="001402ED" w:rsidRDefault="001402ED" w:rsidP="001402ED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1402ED">
        <w:rPr>
          <w:rFonts w:ascii="Times New Roman" w:hAnsi="Times New Roman" w:cs="Times New Roman"/>
          <w:b/>
          <w:sz w:val="20"/>
          <w:szCs w:val="20"/>
        </w:rPr>
        <w:t>Декан ___________________________________</w:t>
      </w:r>
      <w:r w:rsidR="00E12847">
        <w:rPr>
          <w:rFonts w:ascii="Times New Roman" w:hAnsi="Times New Roman" w:cs="Times New Roman"/>
          <w:b/>
          <w:sz w:val="20"/>
          <w:szCs w:val="20"/>
          <w:lang w:val="en-US"/>
        </w:rPr>
        <w:t>________</w:t>
      </w:r>
      <w:r w:rsidRPr="001402E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1402ED">
        <w:rPr>
          <w:rFonts w:ascii="Times New Roman" w:hAnsi="Times New Roman" w:cs="Times New Roman"/>
          <w:b/>
          <w:sz w:val="20"/>
          <w:szCs w:val="20"/>
        </w:rPr>
        <w:t>Урмашев</w:t>
      </w:r>
      <w:proofErr w:type="spellEnd"/>
      <w:r w:rsidRPr="001402ED">
        <w:rPr>
          <w:rFonts w:ascii="Times New Roman" w:hAnsi="Times New Roman" w:cs="Times New Roman"/>
          <w:b/>
          <w:sz w:val="20"/>
          <w:szCs w:val="20"/>
        </w:rPr>
        <w:t xml:space="preserve"> Б. А.</w:t>
      </w:r>
    </w:p>
    <w:p w14:paraId="530ACEC6" w14:textId="77777777" w:rsidR="001402ED" w:rsidRPr="001402ED" w:rsidRDefault="001402ED" w:rsidP="001402ED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1402ED">
        <w:rPr>
          <w:rFonts w:ascii="Times New Roman" w:hAnsi="Times New Roman" w:cs="Times New Roman"/>
          <w:b/>
          <w:sz w:val="20"/>
          <w:szCs w:val="20"/>
        </w:rPr>
        <w:tab/>
      </w:r>
      <w:r w:rsidRPr="001402ED">
        <w:rPr>
          <w:rFonts w:ascii="Times New Roman" w:hAnsi="Times New Roman" w:cs="Times New Roman"/>
          <w:b/>
          <w:sz w:val="20"/>
          <w:szCs w:val="20"/>
        </w:rPr>
        <w:tab/>
      </w:r>
    </w:p>
    <w:p w14:paraId="60AB6030" w14:textId="1F20A015" w:rsidR="001402ED" w:rsidRPr="00534668" w:rsidRDefault="00E12847" w:rsidP="001402ED">
      <w:pPr>
        <w:spacing w:after="120"/>
        <w:rPr>
          <w:rFonts w:ascii="Times New Roman" w:hAnsi="Times New Roman" w:cs="Times New Roman"/>
          <w:b/>
          <w:sz w:val="20"/>
          <w:szCs w:val="20"/>
        </w:rPr>
      </w:pPr>
      <w:r w:rsidRPr="00E12847">
        <w:rPr>
          <w:rFonts w:ascii="Times New Roman" w:hAnsi="Times New Roman" w:cs="Times New Roman"/>
          <w:b/>
          <w:sz w:val="20"/>
          <w:szCs w:val="20"/>
        </w:rPr>
        <w:t>Заведующий кафедрой</w:t>
      </w:r>
      <w:r w:rsidRPr="0053466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402ED" w:rsidRPr="00534668">
        <w:rPr>
          <w:rFonts w:ascii="Times New Roman" w:hAnsi="Times New Roman" w:cs="Times New Roman"/>
          <w:b/>
          <w:sz w:val="20"/>
          <w:szCs w:val="20"/>
        </w:rPr>
        <w:t>______________________</w:t>
      </w:r>
      <w:r w:rsidRPr="00E12847">
        <w:rPr>
          <w:rFonts w:ascii="Times New Roman" w:hAnsi="Times New Roman" w:cs="Times New Roman"/>
          <w:b/>
          <w:sz w:val="20"/>
          <w:szCs w:val="20"/>
        </w:rPr>
        <w:t>______</w:t>
      </w:r>
      <w:r w:rsidR="001402ED" w:rsidRPr="00534668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="001402ED" w:rsidRPr="00534668">
        <w:rPr>
          <w:rFonts w:ascii="Times New Roman" w:hAnsi="Times New Roman" w:cs="Times New Roman"/>
          <w:b/>
          <w:sz w:val="20"/>
          <w:szCs w:val="20"/>
        </w:rPr>
        <w:t>Мусиралиева</w:t>
      </w:r>
      <w:proofErr w:type="spellEnd"/>
      <w:r w:rsidR="001402ED" w:rsidRPr="00534668">
        <w:rPr>
          <w:rFonts w:ascii="Times New Roman" w:hAnsi="Times New Roman" w:cs="Times New Roman"/>
          <w:b/>
          <w:sz w:val="20"/>
          <w:szCs w:val="20"/>
        </w:rPr>
        <w:t xml:space="preserve"> Ш. Ж.</w:t>
      </w:r>
    </w:p>
    <w:p w14:paraId="2995FE9C" w14:textId="77777777" w:rsidR="001402ED" w:rsidRPr="00534668" w:rsidRDefault="001402ED" w:rsidP="001402ED">
      <w:pPr>
        <w:spacing w:after="120"/>
        <w:rPr>
          <w:rFonts w:ascii="Times New Roman" w:hAnsi="Times New Roman" w:cs="Times New Roman"/>
          <w:b/>
          <w:sz w:val="20"/>
          <w:szCs w:val="20"/>
        </w:rPr>
      </w:pPr>
      <w:r w:rsidRPr="00534668">
        <w:rPr>
          <w:rFonts w:ascii="Times New Roman" w:hAnsi="Times New Roman" w:cs="Times New Roman"/>
          <w:b/>
          <w:sz w:val="20"/>
          <w:szCs w:val="20"/>
        </w:rPr>
        <w:tab/>
      </w:r>
    </w:p>
    <w:p w14:paraId="7A557318" w14:textId="77777777" w:rsidR="001402ED" w:rsidRPr="001402ED" w:rsidRDefault="001402ED" w:rsidP="001402ED">
      <w:pPr>
        <w:spacing w:after="120"/>
        <w:rPr>
          <w:rFonts w:ascii="Times New Roman" w:hAnsi="Times New Roman" w:cs="Times New Roman"/>
          <w:sz w:val="20"/>
          <w:szCs w:val="20"/>
          <w:lang w:val="en-US"/>
        </w:rPr>
      </w:pPr>
      <w:r w:rsidRPr="001402ED">
        <w:rPr>
          <w:rFonts w:ascii="Times New Roman" w:hAnsi="Times New Roman" w:cs="Times New Roman"/>
          <w:b/>
          <w:sz w:val="20"/>
          <w:szCs w:val="20"/>
        </w:rPr>
        <w:t>Преподаватель ___________________________________ Карюкин В. И.</w:t>
      </w:r>
    </w:p>
    <w:p w14:paraId="06BAA14D" w14:textId="538A7072" w:rsidR="00E12847" w:rsidRPr="00AC0B9C" w:rsidRDefault="00E12847" w:rsidP="00E12847">
      <w:pPr>
        <w:rPr>
          <w:color w:val="000000" w:themeColor="text1"/>
          <w:sz w:val="20"/>
          <w:szCs w:val="20"/>
          <w:lang w:val="kk-KZ"/>
        </w:rPr>
      </w:pPr>
    </w:p>
    <w:p w14:paraId="78253DD4" w14:textId="77777777" w:rsidR="00E12847" w:rsidRPr="00E12847" w:rsidRDefault="00E12847">
      <w:pPr>
        <w:rPr>
          <w:lang w:val="kk-KZ"/>
        </w:rPr>
      </w:pPr>
    </w:p>
    <w:sectPr w:rsidR="00E12847" w:rsidRPr="00E12847" w:rsidSect="00DE34A3">
      <w:pgSz w:w="11906" w:h="16838"/>
      <w:pgMar w:top="993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D7FA4"/>
    <w:multiLevelType w:val="hybridMultilevel"/>
    <w:tmpl w:val="A7D4FF7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B87"/>
    <w:multiLevelType w:val="hybridMultilevel"/>
    <w:tmpl w:val="3572D8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002B2"/>
    <w:multiLevelType w:val="hybridMultilevel"/>
    <w:tmpl w:val="DDE66B7A"/>
    <w:lvl w:ilvl="0" w:tplc="C28E33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17F7C"/>
    <w:multiLevelType w:val="hybridMultilevel"/>
    <w:tmpl w:val="22B0274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C30E7"/>
    <w:multiLevelType w:val="hybridMultilevel"/>
    <w:tmpl w:val="A9C461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F7D08"/>
    <w:multiLevelType w:val="hybridMultilevel"/>
    <w:tmpl w:val="DCA07A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643CD0"/>
    <w:multiLevelType w:val="hybridMultilevel"/>
    <w:tmpl w:val="25384660"/>
    <w:lvl w:ilvl="0" w:tplc="2C58A27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524DD3"/>
    <w:multiLevelType w:val="multilevel"/>
    <w:tmpl w:val="AC945C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8" w15:restartNumberingAfterBreak="0">
    <w:nsid w:val="41046FEC"/>
    <w:multiLevelType w:val="hybridMultilevel"/>
    <w:tmpl w:val="264C7642"/>
    <w:lvl w:ilvl="0" w:tplc="3460B1A6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5A07CE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4455243F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4808199F"/>
    <w:multiLevelType w:val="hybridMultilevel"/>
    <w:tmpl w:val="43E63434"/>
    <w:lvl w:ilvl="0" w:tplc="0EFC44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7B36DF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4F8A141F"/>
    <w:multiLevelType w:val="hybridMultilevel"/>
    <w:tmpl w:val="86B44DFA"/>
    <w:lvl w:ilvl="0" w:tplc="EBD0533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2B0AD1"/>
    <w:multiLevelType w:val="hybridMultilevel"/>
    <w:tmpl w:val="AF840EEA"/>
    <w:lvl w:ilvl="0" w:tplc="9E466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EB57F7"/>
    <w:multiLevelType w:val="hybridMultilevel"/>
    <w:tmpl w:val="EB665C52"/>
    <w:lvl w:ilvl="0" w:tplc="1A465CD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9B2325"/>
    <w:multiLevelType w:val="multilevel"/>
    <w:tmpl w:val="164CBE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47E0D64"/>
    <w:multiLevelType w:val="multilevel"/>
    <w:tmpl w:val="F06E5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403D34"/>
    <w:multiLevelType w:val="multilevel"/>
    <w:tmpl w:val="F72E41AE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75" w:hanging="375"/>
      </w:pPr>
      <w:rPr>
        <w:rFonts w:ascii="Times New Roman" w:eastAsiaTheme="minorHAnsi" w:hAnsi="Times New Roman"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BC4AC1"/>
    <w:multiLevelType w:val="hybridMultilevel"/>
    <w:tmpl w:val="3EFCC5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E503B3"/>
    <w:multiLevelType w:val="multilevel"/>
    <w:tmpl w:val="2D8481A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20"/>
  </w:num>
  <w:num w:numId="6">
    <w:abstractNumId w:val="21"/>
  </w:num>
  <w:num w:numId="7">
    <w:abstractNumId w:val="9"/>
  </w:num>
  <w:num w:numId="8">
    <w:abstractNumId w:val="6"/>
  </w:num>
  <w:num w:numId="9">
    <w:abstractNumId w:val="12"/>
  </w:num>
  <w:num w:numId="10">
    <w:abstractNumId w:val="1"/>
  </w:num>
  <w:num w:numId="11">
    <w:abstractNumId w:val="18"/>
  </w:num>
  <w:num w:numId="12">
    <w:abstractNumId w:val="19"/>
  </w:num>
  <w:num w:numId="13">
    <w:abstractNumId w:val="14"/>
  </w:num>
  <w:num w:numId="14">
    <w:abstractNumId w:val="17"/>
  </w:num>
  <w:num w:numId="15">
    <w:abstractNumId w:val="16"/>
  </w:num>
  <w:num w:numId="16">
    <w:abstractNumId w:val="2"/>
  </w:num>
  <w:num w:numId="17">
    <w:abstractNumId w:val="0"/>
  </w:num>
  <w:num w:numId="18">
    <w:abstractNumId w:val="11"/>
  </w:num>
  <w:num w:numId="19">
    <w:abstractNumId w:val="7"/>
  </w:num>
  <w:num w:numId="20">
    <w:abstractNumId w:val="3"/>
  </w:num>
  <w:num w:numId="21">
    <w:abstractNumId w:val="4"/>
  </w:num>
  <w:num w:numId="22">
    <w:abstractNumId w:val="8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YwsTQxsrS0NLRQ0lEKTi0uzszPAykwtKwFAPIeYNwtAAAA"/>
  </w:docVars>
  <w:rsids>
    <w:rsidRoot w:val="00DE34A3"/>
    <w:rsid w:val="000160FD"/>
    <w:rsid w:val="00022D6B"/>
    <w:rsid w:val="00036105"/>
    <w:rsid w:val="00054456"/>
    <w:rsid w:val="00054CB4"/>
    <w:rsid w:val="000555CF"/>
    <w:rsid w:val="000737C4"/>
    <w:rsid w:val="000949E5"/>
    <w:rsid w:val="000A0097"/>
    <w:rsid w:val="000A79C8"/>
    <w:rsid w:val="000B5664"/>
    <w:rsid w:val="000C2725"/>
    <w:rsid w:val="000C43B6"/>
    <w:rsid w:val="000D0585"/>
    <w:rsid w:val="000E79A5"/>
    <w:rsid w:val="000F4698"/>
    <w:rsid w:val="00107E34"/>
    <w:rsid w:val="00133AA4"/>
    <w:rsid w:val="00133F2A"/>
    <w:rsid w:val="001402ED"/>
    <w:rsid w:val="00141FF5"/>
    <w:rsid w:val="00142582"/>
    <w:rsid w:val="001474D4"/>
    <w:rsid w:val="00157D60"/>
    <w:rsid w:val="00163E36"/>
    <w:rsid w:val="00171BA3"/>
    <w:rsid w:val="00175EA4"/>
    <w:rsid w:val="001778BF"/>
    <w:rsid w:val="001850E3"/>
    <w:rsid w:val="001A6FDD"/>
    <w:rsid w:val="001A7963"/>
    <w:rsid w:val="001D0750"/>
    <w:rsid w:val="001D0844"/>
    <w:rsid w:val="001D6E02"/>
    <w:rsid w:val="001E2A83"/>
    <w:rsid w:val="001F39C2"/>
    <w:rsid w:val="001F5BA9"/>
    <w:rsid w:val="00205446"/>
    <w:rsid w:val="00214E3B"/>
    <w:rsid w:val="002242A6"/>
    <w:rsid w:val="002269DB"/>
    <w:rsid w:val="00226DBE"/>
    <w:rsid w:val="00243491"/>
    <w:rsid w:val="002456CD"/>
    <w:rsid w:val="00255EF5"/>
    <w:rsid w:val="002563E3"/>
    <w:rsid w:val="002633C7"/>
    <w:rsid w:val="00280D58"/>
    <w:rsid w:val="00286304"/>
    <w:rsid w:val="00286D67"/>
    <w:rsid w:val="0029018E"/>
    <w:rsid w:val="002930B1"/>
    <w:rsid w:val="00295497"/>
    <w:rsid w:val="00295A43"/>
    <w:rsid w:val="0029690B"/>
    <w:rsid w:val="002B0205"/>
    <w:rsid w:val="002C3277"/>
    <w:rsid w:val="002C473F"/>
    <w:rsid w:val="002C7E39"/>
    <w:rsid w:val="002F4D15"/>
    <w:rsid w:val="00304B68"/>
    <w:rsid w:val="00327D1C"/>
    <w:rsid w:val="003339CE"/>
    <w:rsid w:val="00334FD1"/>
    <w:rsid w:val="0034069F"/>
    <w:rsid w:val="003539D3"/>
    <w:rsid w:val="003539EE"/>
    <w:rsid w:val="00371A40"/>
    <w:rsid w:val="00371D96"/>
    <w:rsid w:val="003909EB"/>
    <w:rsid w:val="003B5BE0"/>
    <w:rsid w:val="003C22AC"/>
    <w:rsid w:val="003C5E3C"/>
    <w:rsid w:val="003D539D"/>
    <w:rsid w:val="003D70D9"/>
    <w:rsid w:val="003F4C40"/>
    <w:rsid w:val="00412405"/>
    <w:rsid w:val="00422AA4"/>
    <w:rsid w:val="00426224"/>
    <w:rsid w:val="00440E13"/>
    <w:rsid w:val="00443075"/>
    <w:rsid w:val="004715A1"/>
    <w:rsid w:val="00486218"/>
    <w:rsid w:val="0048672F"/>
    <w:rsid w:val="004B4F4A"/>
    <w:rsid w:val="004C567C"/>
    <w:rsid w:val="004E6A3E"/>
    <w:rsid w:val="004E7EBE"/>
    <w:rsid w:val="004F4EE9"/>
    <w:rsid w:val="004F7227"/>
    <w:rsid w:val="005019F0"/>
    <w:rsid w:val="00520F15"/>
    <w:rsid w:val="00534668"/>
    <w:rsid w:val="00534AE4"/>
    <w:rsid w:val="005600D9"/>
    <w:rsid w:val="00562FB1"/>
    <w:rsid w:val="00581F91"/>
    <w:rsid w:val="00583D38"/>
    <w:rsid w:val="00585EF1"/>
    <w:rsid w:val="00590820"/>
    <w:rsid w:val="005B157E"/>
    <w:rsid w:val="005B63D4"/>
    <w:rsid w:val="005B7170"/>
    <w:rsid w:val="005F07C3"/>
    <w:rsid w:val="005F0DA1"/>
    <w:rsid w:val="005F6A50"/>
    <w:rsid w:val="005F7795"/>
    <w:rsid w:val="00610F8D"/>
    <w:rsid w:val="00642F87"/>
    <w:rsid w:val="006442E0"/>
    <w:rsid w:val="00681C65"/>
    <w:rsid w:val="0069136E"/>
    <w:rsid w:val="006A3BAE"/>
    <w:rsid w:val="006B375E"/>
    <w:rsid w:val="006B432D"/>
    <w:rsid w:val="006F7E45"/>
    <w:rsid w:val="00701298"/>
    <w:rsid w:val="00702E87"/>
    <w:rsid w:val="007037BC"/>
    <w:rsid w:val="00706BB3"/>
    <w:rsid w:val="00710ED5"/>
    <w:rsid w:val="00721652"/>
    <w:rsid w:val="00753D9C"/>
    <w:rsid w:val="00770349"/>
    <w:rsid w:val="00786FA0"/>
    <w:rsid w:val="007B4B72"/>
    <w:rsid w:val="007B5A80"/>
    <w:rsid w:val="007C105C"/>
    <w:rsid w:val="007F47A6"/>
    <w:rsid w:val="007F54A5"/>
    <w:rsid w:val="00800F4D"/>
    <w:rsid w:val="00824B7A"/>
    <w:rsid w:val="00826B88"/>
    <w:rsid w:val="0082745C"/>
    <w:rsid w:val="00832C5C"/>
    <w:rsid w:val="00842759"/>
    <w:rsid w:val="00845276"/>
    <w:rsid w:val="0085381D"/>
    <w:rsid w:val="00864884"/>
    <w:rsid w:val="00877E34"/>
    <w:rsid w:val="00885296"/>
    <w:rsid w:val="008A6836"/>
    <w:rsid w:val="008B495A"/>
    <w:rsid w:val="008B4C0A"/>
    <w:rsid w:val="008C1AB7"/>
    <w:rsid w:val="008E2C16"/>
    <w:rsid w:val="008F78C9"/>
    <w:rsid w:val="008F7CC4"/>
    <w:rsid w:val="009030B7"/>
    <w:rsid w:val="00907574"/>
    <w:rsid w:val="00926215"/>
    <w:rsid w:val="009909A7"/>
    <w:rsid w:val="009A1D49"/>
    <w:rsid w:val="009A36FB"/>
    <w:rsid w:val="009B10A0"/>
    <w:rsid w:val="009B38FC"/>
    <w:rsid w:val="009C545E"/>
    <w:rsid w:val="009D4E59"/>
    <w:rsid w:val="009D5080"/>
    <w:rsid w:val="00A1313A"/>
    <w:rsid w:val="00A1628A"/>
    <w:rsid w:val="00A24AC3"/>
    <w:rsid w:val="00A3327A"/>
    <w:rsid w:val="00A677E7"/>
    <w:rsid w:val="00A70018"/>
    <w:rsid w:val="00A71083"/>
    <w:rsid w:val="00A7142C"/>
    <w:rsid w:val="00A75028"/>
    <w:rsid w:val="00A762E2"/>
    <w:rsid w:val="00A81F9D"/>
    <w:rsid w:val="00A926C0"/>
    <w:rsid w:val="00AA29FC"/>
    <w:rsid w:val="00AB5662"/>
    <w:rsid w:val="00AC3C20"/>
    <w:rsid w:val="00AD217A"/>
    <w:rsid w:val="00AF21F4"/>
    <w:rsid w:val="00AF4330"/>
    <w:rsid w:val="00B0074E"/>
    <w:rsid w:val="00B1094D"/>
    <w:rsid w:val="00B1330F"/>
    <w:rsid w:val="00B14881"/>
    <w:rsid w:val="00B45B36"/>
    <w:rsid w:val="00B6019F"/>
    <w:rsid w:val="00B71058"/>
    <w:rsid w:val="00B835C4"/>
    <w:rsid w:val="00B853EF"/>
    <w:rsid w:val="00BA0A7F"/>
    <w:rsid w:val="00BB1AF3"/>
    <w:rsid w:val="00BD682B"/>
    <w:rsid w:val="00BF3C8D"/>
    <w:rsid w:val="00C10D1F"/>
    <w:rsid w:val="00C10F50"/>
    <w:rsid w:val="00C2075B"/>
    <w:rsid w:val="00C27343"/>
    <w:rsid w:val="00C30E8D"/>
    <w:rsid w:val="00C6009F"/>
    <w:rsid w:val="00C600AD"/>
    <w:rsid w:val="00C623F0"/>
    <w:rsid w:val="00C825F3"/>
    <w:rsid w:val="00C958D6"/>
    <w:rsid w:val="00C9633F"/>
    <w:rsid w:val="00CA2018"/>
    <w:rsid w:val="00CA777A"/>
    <w:rsid w:val="00CB1E20"/>
    <w:rsid w:val="00CB43FC"/>
    <w:rsid w:val="00CE38CB"/>
    <w:rsid w:val="00CE493F"/>
    <w:rsid w:val="00CE50C2"/>
    <w:rsid w:val="00CE74FE"/>
    <w:rsid w:val="00D0538C"/>
    <w:rsid w:val="00D14A28"/>
    <w:rsid w:val="00D21B4F"/>
    <w:rsid w:val="00D268A0"/>
    <w:rsid w:val="00D303A3"/>
    <w:rsid w:val="00D30741"/>
    <w:rsid w:val="00D74B5B"/>
    <w:rsid w:val="00D86C13"/>
    <w:rsid w:val="00DA52C8"/>
    <w:rsid w:val="00DA65BB"/>
    <w:rsid w:val="00DB11B6"/>
    <w:rsid w:val="00DC4E92"/>
    <w:rsid w:val="00DE34A3"/>
    <w:rsid w:val="00E12847"/>
    <w:rsid w:val="00E30CEE"/>
    <w:rsid w:val="00E82058"/>
    <w:rsid w:val="00EB471E"/>
    <w:rsid w:val="00EB4A88"/>
    <w:rsid w:val="00F069F3"/>
    <w:rsid w:val="00F15E4C"/>
    <w:rsid w:val="00F22225"/>
    <w:rsid w:val="00F3283E"/>
    <w:rsid w:val="00F714CE"/>
    <w:rsid w:val="00F8427A"/>
    <w:rsid w:val="00F920BA"/>
    <w:rsid w:val="00F96E4F"/>
    <w:rsid w:val="00FA6345"/>
    <w:rsid w:val="00FB589F"/>
    <w:rsid w:val="00FE0D0B"/>
    <w:rsid w:val="00FE44F6"/>
    <w:rsid w:val="00FF6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96F5CD"/>
  <w15:chartTrackingRefBased/>
  <w15:docId w15:val="{2784478B-0BF7-400D-AD87-8D3166BE1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34A3"/>
    <w:pPr>
      <w:spacing w:after="200" w:line="276" w:lineRule="auto"/>
    </w:pPr>
  </w:style>
  <w:style w:type="paragraph" w:styleId="1">
    <w:name w:val="heading 1"/>
    <w:basedOn w:val="a"/>
    <w:link w:val="10"/>
    <w:uiPriority w:val="9"/>
    <w:qFormat/>
    <w:rsid w:val="00DE34A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E34A3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List Paragraph"/>
    <w:aliases w:val="без абзаца,маркированный,ПАРАГРАФ,List Paragraph"/>
    <w:basedOn w:val="a"/>
    <w:link w:val="a4"/>
    <w:uiPriority w:val="34"/>
    <w:qFormat/>
    <w:rsid w:val="00DE34A3"/>
    <w:pPr>
      <w:ind w:left="720"/>
      <w:contextualSpacing/>
    </w:pPr>
  </w:style>
  <w:style w:type="character" w:customStyle="1" w:styleId="a4">
    <w:name w:val="Абзац списка Знак"/>
    <w:aliases w:val="без абзаца Знак,маркированный Знак,ПАРАГРАФ Знак,List Paragraph Знак"/>
    <w:link w:val="a3"/>
    <w:uiPriority w:val="34"/>
    <w:locked/>
    <w:rsid w:val="00DE34A3"/>
  </w:style>
  <w:style w:type="paragraph" w:customStyle="1" w:styleId="11">
    <w:name w:val="Обычный1"/>
    <w:uiPriority w:val="99"/>
    <w:rsid w:val="00DE34A3"/>
    <w:pPr>
      <w:suppressAutoHyphens/>
      <w:spacing w:after="0" w:line="240" w:lineRule="auto"/>
    </w:pPr>
    <w:rPr>
      <w:rFonts w:ascii="Times New Roman" w:eastAsia="Arial" w:hAnsi="Times New Roman" w:cs="Times New Roman"/>
      <w:sz w:val="20"/>
      <w:szCs w:val="20"/>
      <w:lang w:eastAsia="ar-SA"/>
    </w:rPr>
  </w:style>
  <w:style w:type="character" w:customStyle="1" w:styleId="shorttext">
    <w:name w:val="short_text"/>
    <w:basedOn w:val="a0"/>
    <w:rsid w:val="00DE34A3"/>
  </w:style>
  <w:style w:type="paragraph" w:styleId="a5">
    <w:name w:val="header"/>
    <w:basedOn w:val="a"/>
    <w:link w:val="a6"/>
    <w:uiPriority w:val="99"/>
    <w:unhideWhenUsed/>
    <w:rsid w:val="00DE34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DE34A3"/>
  </w:style>
  <w:style w:type="paragraph" w:styleId="a7">
    <w:name w:val="footer"/>
    <w:basedOn w:val="a"/>
    <w:link w:val="a8"/>
    <w:uiPriority w:val="99"/>
    <w:unhideWhenUsed/>
    <w:rsid w:val="00DE34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DE34A3"/>
  </w:style>
  <w:style w:type="character" w:customStyle="1" w:styleId="tlid-translation">
    <w:name w:val="tlid-translation"/>
    <w:basedOn w:val="a0"/>
    <w:rsid w:val="00DE34A3"/>
  </w:style>
  <w:style w:type="paragraph" w:styleId="2">
    <w:name w:val="Body Text 2"/>
    <w:basedOn w:val="a"/>
    <w:link w:val="20"/>
    <w:rsid w:val="00DE34A3"/>
    <w:pPr>
      <w:spacing w:after="120" w:line="480" w:lineRule="auto"/>
    </w:pPr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character" w:customStyle="1" w:styleId="20">
    <w:name w:val="Основной текст 2 Знак"/>
    <w:basedOn w:val="a0"/>
    <w:link w:val="2"/>
    <w:rsid w:val="00DE34A3"/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paragraph" w:styleId="21">
    <w:name w:val="Body Text Indent 2"/>
    <w:basedOn w:val="a"/>
    <w:link w:val="22"/>
    <w:uiPriority w:val="99"/>
    <w:unhideWhenUsed/>
    <w:rsid w:val="00DE34A3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rsid w:val="00DE34A3"/>
  </w:style>
  <w:style w:type="paragraph" w:customStyle="1" w:styleId="a9">
    <w:name w:val="Стиль"/>
    <w:uiPriority w:val="99"/>
    <w:rsid w:val="00DE34A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a">
    <w:name w:val="line number"/>
    <w:basedOn w:val="a0"/>
    <w:uiPriority w:val="99"/>
    <w:semiHidden/>
    <w:unhideWhenUsed/>
    <w:rsid w:val="00DE34A3"/>
  </w:style>
  <w:style w:type="character" w:customStyle="1" w:styleId="gi">
    <w:name w:val="gi"/>
    <w:basedOn w:val="a0"/>
    <w:rsid w:val="00DE34A3"/>
  </w:style>
  <w:style w:type="character" w:styleId="ab">
    <w:name w:val="Hyperlink"/>
    <w:basedOn w:val="a0"/>
    <w:uiPriority w:val="99"/>
    <w:unhideWhenUsed/>
    <w:rsid w:val="00DE34A3"/>
    <w:rPr>
      <w:color w:val="0563C1" w:themeColor="hyperlink"/>
      <w:u w:val="single"/>
    </w:rPr>
  </w:style>
  <w:style w:type="paragraph" w:styleId="ac">
    <w:name w:val="Normal (Web)"/>
    <w:basedOn w:val="a"/>
    <w:uiPriority w:val="99"/>
    <w:unhideWhenUsed/>
    <w:rsid w:val="00DE34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-size-extra-large">
    <w:name w:val="a-size-extra-large"/>
    <w:basedOn w:val="a0"/>
    <w:rsid w:val="00DE34A3"/>
  </w:style>
  <w:style w:type="character" w:customStyle="1" w:styleId="a-size-large">
    <w:name w:val="a-size-large"/>
    <w:basedOn w:val="a0"/>
    <w:rsid w:val="00DE34A3"/>
  </w:style>
  <w:style w:type="character" w:customStyle="1" w:styleId="author">
    <w:name w:val="author"/>
    <w:basedOn w:val="a0"/>
    <w:rsid w:val="00DE34A3"/>
  </w:style>
  <w:style w:type="character" w:customStyle="1" w:styleId="contribution">
    <w:name w:val="contribution"/>
    <w:basedOn w:val="a0"/>
    <w:rsid w:val="00DE34A3"/>
  </w:style>
  <w:style w:type="character" w:customStyle="1" w:styleId="a-color-secondary">
    <w:name w:val="a-color-secondary"/>
    <w:basedOn w:val="a0"/>
    <w:rsid w:val="00DE34A3"/>
  </w:style>
  <w:style w:type="character" w:customStyle="1" w:styleId="a-declarative">
    <w:name w:val="a-declarative"/>
    <w:basedOn w:val="a0"/>
    <w:rsid w:val="002B0205"/>
  </w:style>
  <w:style w:type="character" w:styleId="ad">
    <w:name w:val="Strong"/>
    <w:basedOn w:val="a0"/>
    <w:uiPriority w:val="22"/>
    <w:qFormat/>
    <w:rsid w:val="00295497"/>
    <w:rPr>
      <w:b/>
      <w:bCs/>
    </w:rPr>
  </w:style>
  <w:style w:type="table" w:styleId="-1">
    <w:name w:val="Grid Table 1 Light"/>
    <w:basedOn w:val="a1"/>
    <w:uiPriority w:val="46"/>
    <w:rsid w:val="0029549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00">
    <w:name w:val="s00"/>
    <w:rsid w:val="00412405"/>
    <w:rPr>
      <w:rFonts w:cs="Times New Roman"/>
    </w:rPr>
  </w:style>
  <w:style w:type="character" w:customStyle="1" w:styleId="jlqj4b">
    <w:name w:val="jlqj4b"/>
    <w:basedOn w:val="a0"/>
    <w:rsid w:val="00412405"/>
  </w:style>
  <w:style w:type="character" w:customStyle="1" w:styleId="viiyi">
    <w:name w:val="viiyi"/>
    <w:basedOn w:val="a0"/>
    <w:rsid w:val="00412405"/>
  </w:style>
  <w:style w:type="paragraph" w:styleId="HTML">
    <w:name w:val="HTML Preformatted"/>
    <w:basedOn w:val="a"/>
    <w:link w:val="HTML0"/>
    <w:uiPriority w:val="99"/>
    <w:unhideWhenUsed/>
    <w:rsid w:val="00A700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A70018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e">
    <w:name w:val="Unresolved Mention"/>
    <w:basedOn w:val="a0"/>
    <w:uiPriority w:val="99"/>
    <w:semiHidden/>
    <w:unhideWhenUsed/>
    <w:rsid w:val="00A926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5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7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5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88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37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7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8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40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s/ref=dp_byline_sr_book_2?ie=UTF8&amp;field-author=Richard+Deal&amp;text=Richard+Deal&amp;sort=relevancerank&amp;search-alias=book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/Glen-E-Clarke/e/B001KD1TU6/ref=dp_byline_cont_book_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ladislav.karyukin@kaznu.kz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vladislav.karyukin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5</TotalTime>
  <Pages>3</Pages>
  <Words>927</Words>
  <Characters>5284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220</cp:revision>
  <dcterms:created xsi:type="dcterms:W3CDTF">2020-09-26T10:08:00Z</dcterms:created>
  <dcterms:modified xsi:type="dcterms:W3CDTF">2024-09-13T19:43:00Z</dcterms:modified>
</cp:coreProperties>
</file>